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53FD48" w14:textId="77777777" w:rsidR="00387A13" w:rsidRDefault="00387A13" w:rsidP="00CA0E58">
      <w:pPr>
        <w:pStyle w:val="Corpsdetexte"/>
        <w:rPr>
          <w:rFonts w:ascii="Univers (W1)" w:hAnsi="Univers (W1)"/>
          <w:sz w:val="16"/>
        </w:rPr>
      </w:pPr>
      <w:r>
        <w:rPr>
          <w:noProof/>
        </w:rPr>
        <w:drawing>
          <wp:inline distT="0" distB="0" distL="0" distR="0" wp14:anchorId="0E031DFC" wp14:editId="28A20186">
            <wp:extent cx="1562100" cy="518160"/>
            <wp:effectExtent l="0" t="0" r="0" b="0"/>
            <wp:docPr id="14533" name="Image 4" descr="http://www.uqar.ca/files/communications/logo/uqar-bleu-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 descr="http://www.uqar.ca/files/communications/logo/uqar-bleu-300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85DDD" w14:textId="77777777" w:rsidR="00387A13" w:rsidRDefault="00387A13" w:rsidP="00387A13">
      <w:pPr>
        <w:tabs>
          <w:tab w:val="left" w:pos="-720"/>
          <w:tab w:val="left" w:pos="851"/>
        </w:tabs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ÉPARTEMENT DE MATHÉMATIQUES, D'INFORMATIQUE ET DE GÉNIE</w:t>
      </w:r>
    </w:p>
    <w:p w14:paraId="06A5D5A9" w14:textId="77777777" w:rsidR="00387A13" w:rsidRDefault="00387A13" w:rsidP="00387A13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3026DDE" w14:textId="77777777" w:rsidR="00387A13" w:rsidRDefault="00387A13" w:rsidP="00387A13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 xml:space="preserve">INF33307 – </w:t>
      </w:r>
      <w:r w:rsidRPr="00762018">
        <w:rPr>
          <w:rFonts w:ascii="Arial" w:hAnsi="Arial"/>
          <w:b/>
          <w:spacing w:val="-3"/>
          <w:sz w:val="32"/>
          <w:szCs w:val="32"/>
        </w:rPr>
        <w:t xml:space="preserve">Assurance de la qualité et gestion </w:t>
      </w:r>
    </w:p>
    <w:p w14:paraId="2F3D9D57" w14:textId="77777777" w:rsidR="00387A13" w:rsidRPr="00762018" w:rsidRDefault="00387A13" w:rsidP="00387A13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 w:rsidRPr="00762018">
        <w:rPr>
          <w:rFonts w:ascii="Arial" w:hAnsi="Arial"/>
          <w:b/>
          <w:spacing w:val="-3"/>
          <w:sz w:val="32"/>
          <w:szCs w:val="32"/>
        </w:rPr>
        <w:t>de projets informatiques</w:t>
      </w:r>
    </w:p>
    <w:p w14:paraId="69C9D537" w14:textId="3806C920" w:rsidR="00387A13" w:rsidRDefault="0099537C" w:rsidP="00387A13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Automne 20</w:t>
      </w:r>
      <w:r w:rsidR="00094045">
        <w:rPr>
          <w:rFonts w:ascii="Arial" w:hAnsi="Arial"/>
          <w:b/>
          <w:spacing w:val="-3"/>
          <w:sz w:val="32"/>
          <w:szCs w:val="32"/>
        </w:rPr>
        <w:t>2</w:t>
      </w:r>
      <w:r w:rsidR="009E6D53">
        <w:rPr>
          <w:rFonts w:ascii="Arial" w:hAnsi="Arial"/>
          <w:b/>
          <w:spacing w:val="-3"/>
          <w:sz w:val="32"/>
          <w:szCs w:val="32"/>
        </w:rPr>
        <w:t>3</w:t>
      </w:r>
    </w:p>
    <w:p w14:paraId="7F058B2C" w14:textId="6804079E" w:rsidR="00387A13" w:rsidRDefault="00387A13" w:rsidP="003B3607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 xml:space="preserve">Solution des exercices </w:t>
      </w:r>
      <w:r w:rsidR="009E6D53">
        <w:rPr>
          <w:rFonts w:ascii="Arial" w:hAnsi="Arial"/>
          <w:b/>
          <w:spacing w:val="-3"/>
          <w:sz w:val="32"/>
          <w:szCs w:val="32"/>
        </w:rPr>
        <w:t>sur les points de fonction</w:t>
      </w:r>
    </w:p>
    <w:p w14:paraId="12B92247" w14:textId="77777777" w:rsidR="00387A13" w:rsidRDefault="00387A13" w:rsidP="00387A13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Professeur: Ismaïl Khriss</w:t>
      </w:r>
    </w:p>
    <w:p w14:paraId="6364CB0B" w14:textId="77777777" w:rsidR="00387A13" w:rsidRDefault="00387A13" w:rsidP="00387A13">
      <w:pPr>
        <w:ind w:left="-993" w:right="-574"/>
      </w:pPr>
    </w:p>
    <w:p w14:paraId="2CCE4940" w14:textId="77777777" w:rsidR="00866FB1" w:rsidRDefault="0099537C" w:rsidP="0099537C">
      <w:pPr>
        <w:pStyle w:val="Titre1"/>
        <w:numPr>
          <w:ilvl w:val="0"/>
          <w:numId w:val="1"/>
        </w:numPr>
        <w:ind w:left="0" w:firstLine="0"/>
      </w:pPr>
      <w:r>
        <w:t>Liste des différents types de données</w:t>
      </w:r>
    </w:p>
    <w:p w14:paraId="75F8167B" w14:textId="68E8A1CE" w:rsidR="007F66D2" w:rsidRPr="007F66D2" w:rsidRDefault="007F66D2" w:rsidP="007F66D2">
      <w:r>
        <w:t>En italique : source (prototype de l’IU)</w:t>
      </w:r>
    </w:p>
    <w:p w14:paraId="00DCF771" w14:textId="77777777" w:rsidR="0099537C" w:rsidRDefault="0099537C" w:rsidP="0099537C">
      <w:pPr>
        <w:pStyle w:val="Titre2"/>
      </w:pPr>
      <w:r>
        <w:t>Entrées externes (EI, External Input)</w:t>
      </w:r>
    </w:p>
    <w:tbl>
      <w:tblPr>
        <w:tblStyle w:val="Grilledutableau"/>
        <w:tblW w:w="878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268"/>
        <w:gridCol w:w="2835"/>
        <w:gridCol w:w="2694"/>
        <w:gridCol w:w="992"/>
      </w:tblGrid>
      <w:tr w:rsidR="0099537C" w:rsidRPr="002506D3" w14:paraId="088F89C2" w14:textId="77777777" w:rsidTr="00610410">
        <w:trPr>
          <w:trHeight w:val="275"/>
        </w:trPr>
        <w:tc>
          <w:tcPr>
            <w:tcW w:w="2268" w:type="dxa"/>
          </w:tcPr>
          <w:p w14:paraId="380D5FB3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ypes</w:t>
            </w:r>
          </w:p>
        </w:tc>
        <w:tc>
          <w:tcPr>
            <w:tcW w:w="2835" w:type="dxa"/>
          </w:tcPr>
          <w:p w14:paraId="741D31F6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DETs</w:t>
            </w:r>
            <w:r w:rsidRPr="001972F7">
              <w:rPr>
                <w:rFonts w:ascii="Arial Narrow" w:hAnsi="Arial Narrow"/>
                <w:b/>
              </w:rPr>
              <w:br/>
              <w:t>(type d’élément de données)</w:t>
            </w:r>
          </w:p>
        </w:tc>
        <w:tc>
          <w:tcPr>
            <w:tcW w:w="2694" w:type="dxa"/>
          </w:tcPr>
          <w:p w14:paraId="1F12B12A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FTRs</w:t>
            </w:r>
            <w:r w:rsidRPr="001972F7">
              <w:rPr>
                <w:rFonts w:ascii="Arial Narrow" w:hAnsi="Arial Narrow"/>
                <w:b/>
              </w:rPr>
              <w:br/>
              <w:t>(type de fichiers référencé</w:t>
            </w:r>
            <w:r w:rsidR="00A13B5B">
              <w:rPr>
                <w:rFonts w:ascii="Arial Narrow" w:hAnsi="Arial Narrow"/>
                <w:b/>
              </w:rPr>
              <w:t>s</w:t>
            </w:r>
            <w:r w:rsidRPr="001972F7">
              <w:rPr>
                <w:rFonts w:ascii="Arial Narrow" w:hAnsi="Arial Narrow"/>
                <w:b/>
              </w:rPr>
              <w:t>)</w:t>
            </w:r>
          </w:p>
        </w:tc>
        <w:tc>
          <w:tcPr>
            <w:tcW w:w="992" w:type="dxa"/>
          </w:tcPr>
          <w:p w14:paraId="2B236968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Poids</w:t>
            </w:r>
          </w:p>
        </w:tc>
      </w:tr>
      <w:tr w:rsidR="0099537C" w:rsidRPr="002506D3" w14:paraId="5E73E573" w14:textId="77777777" w:rsidTr="00A13B5B">
        <w:trPr>
          <w:trHeight w:val="153"/>
        </w:trPr>
        <w:tc>
          <w:tcPr>
            <w:tcW w:w="2268" w:type="dxa"/>
          </w:tcPr>
          <w:p w14:paraId="1708A692" w14:textId="4445C0EA" w:rsidR="006E4C90" w:rsidRPr="002506D3" w:rsidRDefault="00100555" w:rsidP="00610410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ctiver</w:t>
            </w:r>
            <w:r w:rsidR="00FD76D1">
              <w:rPr>
                <w:rFonts w:ascii="Arial Narrow" w:hAnsi="Arial Narrow"/>
              </w:rPr>
              <w:t xml:space="preserve"> c</w:t>
            </w:r>
            <w:r>
              <w:rPr>
                <w:rFonts w:ascii="Arial Narrow" w:hAnsi="Arial Narrow"/>
              </w:rPr>
              <w:t>améra</w:t>
            </w:r>
          </w:p>
        </w:tc>
        <w:tc>
          <w:tcPr>
            <w:tcW w:w="2835" w:type="dxa"/>
          </w:tcPr>
          <w:p w14:paraId="41EAED4E" w14:textId="62299FD3" w:rsidR="0099537C" w:rsidRPr="00CA24EA" w:rsidRDefault="00100555" w:rsidP="0099537C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uméroCaméra</w:t>
            </w:r>
          </w:p>
        </w:tc>
        <w:tc>
          <w:tcPr>
            <w:tcW w:w="2694" w:type="dxa"/>
          </w:tcPr>
          <w:p w14:paraId="6C9EA100" w14:textId="7285D8E6" w:rsidR="0099537C" w:rsidRPr="002506D3" w:rsidRDefault="00100555" w:rsidP="00610410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améra</w:t>
            </w:r>
          </w:p>
        </w:tc>
        <w:tc>
          <w:tcPr>
            <w:tcW w:w="992" w:type="dxa"/>
          </w:tcPr>
          <w:p w14:paraId="1C936AC6" w14:textId="690D5385" w:rsidR="0099537C" w:rsidRPr="002506D3" w:rsidRDefault="00C51272" w:rsidP="00610410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4A6E1F3C" w14:textId="77777777" w:rsidTr="00610410">
        <w:trPr>
          <w:trHeight w:val="275"/>
        </w:trPr>
        <w:tc>
          <w:tcPr>
            <w:tcW w:w="2268" w:type="dxa"/>
          </w:tcPr>
          <w:p w14:paraId="1F365D79" w14:textId="1EF3B0B9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Désactiver caméra</w:t>
            </w:r>
          </w:p>
        </w:tc>
        <w:tc>
          <w:tcPr>
            <w:tcW w:w="2835" w:type="dxa"/>
          </w:tcPr>
          <w:p w14:paraId="03ACA5A1" w14:textId="646F98A1" w:rsidR="00C51272" w:rsidRPr="002506D3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uméroCaméra</w:t>
            </w:r>
          </w:p>
        </w:tc>
        <w:tc>
          <w:tcPr>
            <w:tcW w:w="2694" w:type="dxa"/>
          </w:tcPr>
          <w:p w14:paraId="115ACD95" w14:textId="5C8C69B6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améra</w:t>
            </w:r>
          </w:p>
        </w:tc>
        <w:tc>
          <w:tcPr>
            <w:tcW w:w="992" w:type="dxa"/>
          </w:tcPr>
          <w:p w14:paraId="638D9A87" w14:textId="5B9A8314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6842109B" w14:textId="77777777" w:rsidTr="00610410">
        <w:trPr>
          <w:trHeight w:val="275"/>
        </w:trPr>
        <w:tc>
          <w:tcPr>
            <w:tcW w:w="2268" w:type="dxa"/>
          </w:tcPr>
          <w:p w14:paraId="7DB113BD" w14:textId="6C5B8E7A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Déplacer curseur</w:t>
            </w:r>
          </w:p>
        </w:tc>
        <w:tc>
          <w:tcPr>
            <w:tcW w:w="2835" w:type="dxa"/>
          </w:tcPr>
          <w:p w14:paraId="0D4F3CCA" w14:textId="780FA44B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ouvellePosition(positionX, positionY)</w:t>
            </w:r>
          </w:p>
        </w:tc>
        <w:tc>
          <w:tcPr>
            <w:tcW w:w="2694" w:type="dxa"/>
          </w:tcPr>
          <w:p w14:paraId="33DBC010" w14:textId="0C15E6F0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améra</w:t>
            </w:r>
          </w:p>
        </w:tc>
        <w:tc>
          <w:tcPr>
            <w:tcW w:w="992" w:type="dxa"/>
          </w:tcPr>
          <w:p w14:paraId="106405E0" w14:textId="4D55EF8D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52CBFC60" w14:textId="77777777" w:rsidTr="00610410">
        <w:trPr>
          <w:trHeight w:val="275"/>
        </w:trPr>
        <w:tc>
          <w:tcPr>
            <w:tcW w:w="2268" w:type="dxa"/>
          </w:tcPr>
          <w:p w14:paraId="4983E6EB" w14:textId="15703109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auvegrader position</w:t>
            </w:r>
          </w:p>
        </w:tc>
        <w:tc>
          <w:tcPr>
            <w:tcW w:w="2835" w:type="dxa"/>
          </w:tcPr>
          <w:p w14:paraId="643EB2B1" w14:textId="52256269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</w:p>
        </w:tc>
        <w:tc>
          <w:tcPr>
            <w:tcW w:w="2694" w:type="dxa"/>
          </w:tcPr>
          <w:p w14:paraId="545A0AAA" w14:textId="5085D870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améra</w:t>
            </w:r>
          </w:p>
        </w:tc>
        <w:tc>
          <w:tcPr>
            <w:tcW w:w="992" w:type="dxa"/>
          </w:tcPr>
          <w:p w14:paraId="1D57F7D9" w14:textId="2AEFE5D9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238C6DCB" w14:textId="77777777" w:rsidTr="00610410">
        <w:trPr>
          <w:trHeight w:val="275"/>
        </w:trPr>
        <w:tc>
          <w:tcPr>
            <w:tcW w:w="2268" w:type="dxa"/>
          </w:tcPr>
          <w:p w14:paraId="15C4E2B5" w14:textId="76623CCD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Restaurer position</w:t>
            </w:r>
          </w:p>
        </w:tc>
        <w:tc>
          <w:tcPr>
            <w:tcW w:w="2835" w:type="dxa"/>
          </w:tcPr>
          <w:p w14:paraId="3D3A01E9" w14:textId="77777777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</w:p>
        </w:tc>
        <w:tc>
          <w:tcPr>
            <w:tcW w:w="2694" w:type="dxa"/>
          </w:tcPr>
          <w:p w14:paraId="75681E69" w14:textId="17448FB5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améra</w:t>
            </w:r>
          </w:p>
        </w:tc>
        <w:tc>
          <w:tcPr>
            <w:tcW w:w="992" w:type="dxa"/>
          </w:tcPr>
          <w:p w14:paraId="36638906" w14:textId="44CEFD7F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266FD6DE" w14:textId="77777777" w:rsidTr="00610410">
        <w:trPr>
          <w:trHeight w:val="275"/>
        </w:trPr>
        <w:tc>
          <w:tcPr>
            <w:tcW w:w="2268" w:type="dxa"/>
          </w:tcPr>
          <w:p w14:paraId="0FFEC2BD" w14:textId="67319307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  <w:i/>
                <w:iCs/>
              </w:rPr>
              <w:t>Effacer les infractions selectionnées</w:t>
            </w:r>
          </w:p>
        </w:tc>
        <w:tc>
          <w:tcPr>
            <w:tcW w:w="2835" w:type="dxa"/>
          </w:tcPr>
          <w:p w14:paraId="3B8198B7" w14:textId="73E269DA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  <w:i/>
                <w:iCs/>
              </w:rPr>
              <w:t>Index des infractions, bouton Effacer</w:t>
            </w:r>
          </w:p>
        </w:tc>
        <w:tc>
          <w:tcPr>
            <w:tcW w:w="2694" w:type="dxa"/>
          </w:tcPr>
          <w:p w14:paraId="75CC65F7" w14:textId="5003C921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  <w:i/>
                <w:iCs/>
              </w:rPr>
              <w:t>Infraction</w:t>
            </w:r>
          </w:p>
        </w:tc>
        <w:tc>
          <w:tcPr>
            <w:tcW w:w="992" w:type="dxa"/>
          </w:tcPr>
          <w:p w14:paraId="3D70AB7E" w14:textId="76B2DB5D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150AF7F7" w14:textId="77777777" w:rsidTr="00610410">
        <w:trPr>
          <w:trHeight w:val="275"/>
        </w:trPr>
        <w:tc>
          <w:tcPr>
            <w:tcW w:w="2268" w:type="dxa"/>
          </w:tcPr>
          <w:p w14:paraId="67C5203F" w14:textId="60D77607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jouter une note à l’infraction</w:t>
            </w:r>
          </w:p>
        </w:tc>
        <w:tc>
          <w:tcPr>
            <w:tcW w:w="2835" w:type="dxa"/>
          </w:tcPr>
          <w:p w14:paraId="1072F90A" w14:textId="44D7C655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 xml:space="preserve">note, index de l’infraction </w:t>
            </w:r>
          </w:p>
        </w:tc>
        <w:tc>
          <w:tcPr>
            <w:tcW w:w="2694" w:type="dxa"/>
          </w:tcPr>
          <w:p w14:paraId="25C8BA8B" w14:textId="24E071EA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Infraction</w:t>
            </w:r>
          </w:p>
        </w:tc>
        <w:tc>
          <w:tcPr>
            <w:tcW w:w="992" w:type="dxa"/>
          </w:tcPr>
          <w:p w14:paraId="20A92C08" w14:textId="08B65648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0BF2E732" w14:textId="77777777" w:rsidTr="00610410">
        <w:trPr>
          <w:trHeight w:val="275"/>
        </w:trPr>
        <w:tc>
          <w:tcPr>
            <w:tcW w:w="2268" w:type="dxa"/>
          </w:tcPr>
          <w:p w14:paraId="537A59D5" w14:textId="009C1DC5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 w:rsidRPr="00023464">
              <w:rPr>
                <w:rFonts w:ascii="Arial Narrow" w:hAnsi="Arial Narrow"/>
                <w:i/>
                <w:iCs/>
              </w:rPr>
              <w:t>Nouvelle zone rouge</w:t>
            </w:r>
          </w:p>
        </w:tc>
        <w:tc>
          <w:tcPr>
            <w:tcW w:w="2835" w:type="dxa"/>
          </w:tcPr>
          <w:p w14:paraId="17D51773" w14:textId="002EAF50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 w:rsidRPr="00023464">
              <w:rPr>
                <w:rFonts w:ascii="Arial Narrow" w:hAnsi="Arial Narrow"/>
                <w:i/>
                <w:iCs/>
              </w:rPr>
              <w:t>positionHaut.positionX, positionHaut.positionY, positionBas.positionX, positionBas.positionY,bouton Nouvelle zone rouge</w:t>
            </w:r>
          </w:p>
        </w:tc>
        <w:tc>
          <w:tcPr>
            <w:tcW w:w="2694" w:type="dxa"/>
          </w:tcPr>
          <w:p w14:paraId="64F14CCC" w14:textId="1A085201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ZoneSurveillance</w:t>
            </w:r>
          </w:p>
        </w:tc>
        <w:tc>
          <w:tcPr>
            <w:tcW w:w="992" w:type="dxa"/>
          </w:tcPr>
          <w:p w14:paraId="181C2CE4" w14:textId="0BF9A37D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45BFF355" w14:textId="77777777" w:rsidTr="00610410">
        <w:trPr>
          <w:trHeight w:val="275"/>
        </w:trPr>
        <w:tc>
          <w:tcPr>
            <w:tcW w:w="2268" w:type="dxa"/>
          </w:tcPr>
          <w:p w14:paraId="53674967" w14:textId="6FE6DB9E" w:rsidR="00C51272" w:rsidRPr="00023464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Modifier zone rouge</w:t>
            </w:r>
          </w:p>
        </w:tc>
        <w:tc>
          <w:tcPr>
            <w:tcW w:w="2835" w:type="dxa"/>
          </w:tcPr>
          <w:p w14:paraId="3C77DA3F" w14:textId="06843124" w:rsidR="00C51272" w:rsidRPr="00023464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 xml:space="preserve">index de la zone rouge, </w:t>
            </w:r>
            <w:r w:rsidRPr="00023464">
              <w:rPr>
                <w:rFonts w:ascii="Arial Narrow" w:hAnsi="Arial Narrow"/>
                <w:i/>
                <w:iCs/>
              </w:rPr>
              <w:t xml:space="preserve">positionHaut.positionX, positionHaut.positionY, positionBas.positionX, positionBas.positionY,bouton </w:t>
            </w:r>
            <w:r>
              <w:rPr>
                <w:rFonts w:ascii="Arial Narrow" w:hAnsi="Arial Narrow"/>
                <w:i/>
                <w:iCs/>
              </w:rPr>
              <w:t>Modifier</w:t>
            </w:r>
            <w:r w:rsidRPr="00023464">
              <w:rPr>
                <w:rFonts w:ascii="Arial Narrow" w:hAnsi="Arial Narrow"/>
                <w:i/>
                <w:iCs/>
              </w:rPr>
              <w:t xml:space="preserve"> zone rouge</w:t>
            </w:r>
          </w:p>
        </w:tc>
        <w:tc>
          <w:tcPr>
            <w:tcW w:w="2694" w:type="dxa"/>
          </w:tcPr>
          <w:p w14:paraId="5CFC76F4" w14:textId="185DE58E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ZoneSurveillance</w:t>
            </w:r>
          </w:p>
        </w:tc>
        <w:tc>
          <w:tcPr>
            <w:tcW w:w="992" w:type="dxa"/>
          </w:tcPr>
          <w:p w14:paraId="5C6C6733" w14:textId="799528AE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682424E6" w14:textId="77777777" w:rsidTr="00610410">
        <w:trPr>
          <w:trHeight w:val="275"/>
        </w:trPr>
        <w:tc>
          <w:tcPr>
            <w:tcW w:w="2268" w:type="dxa"/>
          </w:tcPr>
          <w:p w14:paraId="7561C176" w14:textId="4DA88C5B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lastRenderedPageBreak/>
              <w:t>Effacer une zone roue</w:t>
            </w:r>
          </w:p>
        </w:tc>
        <w:tc>
          <w:tcPr>
            <w:tcW w:w="2835" w:type="dxa"/>
          </w:tcPr>
          <w:p w14:paraId="4247D31D" w14:textId="561D621D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index de la zone rouge, bouton Effacer zone rouge</w:t>
            </w:r>
          </w:p>
        </w:tc>
        <w:tc>
          <w:tcPr>
            <w:tcW w:w="2694" w:type="dxa"/>
          </w:tcPr>
          <w:p w14:paraId="587AD421" w14:textId="4049D152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ZoneSurveillance</w:t>
            </w:r>
          </w:p>
        </w:tc>
        <w:tc>
          <w:tcPr>
            <w:tcW w:w="992" w:type="dxa"/>
          </w:tcPr>
          <w:p w14:paraId="7B28D299" w14:textId="696B9F97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0E2BF23A" w14:textId="77777777" w:rsidTr="00610410">
        <w:trPr>
          <w:trHeight w:val="275"/>
        </w:trPr>
        <w:tc>
          <w:tcPr>
            <w:tcW w:w="2268" w:type="dxa"/>
          </w:tcPr>
          <w:p w14:paraId="5FC164E7" w14:textId="73196C13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jouter une infraction</w:t>
            </w:r>
          </w:p>
        </w:tc>
        <w:tc>
          <w:tcPr>
            <w:tcW w:w="2835" w:type="dxa"/>
          </w:tcPr>
          <w:p w14:paraId="1948E7C8" w14:textId="61BD5312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position.positionX, position.positionY, date, heure</w:t>
            </w:r>
          </w:p>
        </w:tc>
        <w:tc>
          <w:tcPr>
            <w:tcW w:w="2694" w:type="dxa"/>
          </w:tcPr>
          <w:p w14:paraId="1CF0B2C8" w14:textId="5ECB113C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Infraction</w:t>
            </w:r>
          </w:p>
        </w:tc>
        <w:tc>
          <w:tcPr>
            <w:tcW w:w="992" w:type="dxa"/>
          </w:tcPr>
          <w:p w14:paraId="5907754D" w14:textId="0970B1F5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</w:tbl>
    <w:p w14:paraId="0BEBCC0D" w14:textId="77777777" w:rsidR="0099537C" w:rsidRDefault="0099537C" w:rsidP="0099537C"/>
    <w:p w14:paraId="6FFFB95B" w14:textId="77777777" w:rsidR="0099537C" w:rsidRDefault="0099537C" w:rsidP="0099537C">
      <w:pPr>
        <w:pStyle w:val="Titre2"/>
      </w:pPr>
      <w:r>
        <w:t>Sorties externes (EO, External Output)</w:t>
      </w:r>
    </w:p>
    <w:tbl>
      <w:tblPr>
        <w:tblStyle w:val="Grilledutableau"/>
        <w:tblW w:w="878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268"/>
        <w:gridCol w:w="2835"/>
        <w:gridCol w:w="2694"/>
        <w:gridCol w:w="992"/>
      </w:tblGrid>
      <w:tr w:rsidR="0099537C" w:rsidRPr="002506D3" w14:paraId="72475B42" w14:textId="77777777" w:rsidTr="00610410">
        <w:trPr>
          <w:trHeight w:val="275"/>
        </w:trPr>
        <w:tc>
          <w:tcPr>
            <w:tcW w:w="2268" w:type="dxa"/>
          </w:tcPr>
          <w:p w14:paraId="4076BF76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ypes</w:t>
            </w:r>
          </w:p>
        </w:tc>
        <w:tc>
          <w:tcPr>
            <w:tcW w:w="2835" w:type="dxa"/>
          </w:tcPr>
          <w:p w14:paraId="269BDED2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DETs</w:t>
            </w:r>
            <w:r w:rsidRPr="001972F7">
              <w:rPr>
                <w:rFonts w:ascii="Arial Narrow" w:hAnsi="Arial Narrow"/>
                <w:b/>
              </w:rPr>
              <w:br/>
              <w:t>(type d’élément de données)</w:t>
            </w:r>
          </w:p>
        </w:tc>
        <w:tc>
          <w:tcPr>
            <w:tcW w:w="2694" w:type="dxa"/>
          </w:tcPr>
          <w:p w14:paraId="44BFE6AB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FTRs</w:t>
            </w:r>
            <w:r w:rsidRPr="001972F7">
              <w:rPr>
                <w:rFonts w:ascii="Arial Narrow" w:hAnsi="Arial Narrow"/>
                <w:b/>
              </w:rPr>
              <w:br/>
              <w:t>(type de fichiers référencé</w:t>
            </w:r>
            <w:r w:rsidR="00A13B5B">
              <w:rPr>
                <w:rFonts w:ascii="Arial Narrow" w:hAnsi="Arial Narrow"/>
                <w:b/>
              </w:rPr>
              <w:t>s</w:t>
            </w:r>
            <w:r w:rsidRPr="001972F7">
              <w:rPr>
                <w:rFonts w:ascii="Arial Narrow" w:hAnsi="Arial Narrow"/>
                <w:b/>
              </w:rPr>
              <w:t>)</w:t>
            </w:r>
          </w:p>
        </w:tc>
        <w:tc>
          <w:tcPr>
            <w:tcW w:w="992" w:type="dxa"/>
          </w:tcPr>
          <w:p w14:paraId="110119CC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Poids</w:t>
            </w:r>
          </w:p>
        </w:tc>
      </w:tr>
      <w:tr w:rsidR="00C51272" w:rsidRPr="002506D3" w14:paraId="46C9A43C" w14:textId="77777777" w:rsidTr="00610410">
        <w:trPr>
          <w:trHeight w:val="275"/>
        </w:trPr>
        <w:tc>
          <w:tcPr>
            <w:tcW w:w="2268" w:type="dxa"/>
          </w:tcPr>
          <w:p w14:paraId="3684DD00" w14:textId="66E9F3B4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rrêter signal</w:t>
            </w:r>
          </w:p>
        </w:tc>
        <w:tc>
          <w:tcPr>
            <w:tcW w:w="2835" w:type="dxa"/>
          </w:tcPr>
          <w:p w14:paraId="221F23BE" w14:textId="1475744E" w:rsidR="00C51272" w:rsidRPr="002506D3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rrêt son</w:t>
            </w:r>
          </w:p>
        </w:tc>
        <w:tc>
          <w:tcPr>
            <w:tcW w:w="2694" w:type="dxa"/>
          </w:tcPr>
          <w:p w14:paraId="1FAAE23A" w14:textId="42A8BC0F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992" w:type="dxa"/>
          </w:tcPr>
          <w:p w14:paraId="79B5995E" w14:textId="68DCE821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7321BB28" w14:textId="77777777" w:rsidTr="00610410">
        <w:trPr>
          <w:trHeight w:val="275"/>
        </w:trPr>
        <w:tc>
          <w:tcPr>
            <w:tcW w:w="2268" w:type="dxa"/>
          </w:tcPr>
          <w:p w14:paraId="40AE59A7" w14:textId="139A91CA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 w:rsidRPr="007F66D2">
              <w:rPr>
                <w:rFonts w:ascii="Arial Narrow" w:hAnsi="Arial Narrow"/>
                <w:i/>
                <w:iCs/>
              </w:rPr>
              <w:t>Afficher une image</w:t>
            </w:r>
            <w:r>
              <w:rPr>
                <w:rFonts w:ascii="Arial Narrow" w:hAnsi="Arial Narrow"/>
                <w:i/>
                <w:iCs/>
              </w:rPr>
              <w:t xml:space="preserve"> au démarrage de l’application</w:t>
            </w:r>
          </w:p>
        </w:tc>
        <w:tc>
          <w:tcPr>
            <w:tcW w:w="2835" w:type="dxa"/>
          </w:tcPr>
          <w:p w14:paraId="7BB23CEC" w14:textId="03A8C926" w:rsidR="00C51272" w:rsidRPr="007F66D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image</w:t>
            </w:r>
          </w:p>
        </w:tc>
        <w:tc>
          <w:tcPr>
            <w:tcW w:w="2694" w:type="dxa"/>
          </w:tcPr>
          <w:p w14:paraId="7FD82117" w14:textId="35DFA8F3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ImageDémarrage</w:t>
            </w:r>
          </w:p>
        </w:tc>
        <w:tc>
          <w:tcPr>
            <w:tcW w:w="992" w:type="dxa"/>
          </w:tcPr>
          <w:p w14:paraId="217A7D32" w14:textId="736E08D4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0C24661F" w14:textId="77777777" w:rsidTr="00610410">
        <w:trPr>
          <w:trHeight w:val="275"/>
        </w:trPr>
        <w:tc>
          <w:tcPr>
            <w:tcW w:w="2268" w:type="dxa"/>
          </w:tcPr>
          <w:p w14:paraId="7015DF1F" w14:textId="633D2113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Propos</w:t>
            </w:r>
          </w:p>
        </w:tc>
        <w:tc>
          <w:tcPr>
            <w:tcW w:w="2835" w:type="dxa"/>
          </w:tcPr>
          <w:p w14:paraId="121D9031" w14:textId="20F0664E" w:rsidR="00C51272" w:rsidRPr="007F66D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Option du menu, texte, bouton Quitter</w:t>
            </w:r>
          </w:p>
        </w:tc>
        <w:tc>
          <w:tcPr>
            <w:tcW w:w="2694" w:type="dxa"/>
          </w:tcPr>
          <w:p w14:paraId="133158E2" w14:textId="0E4EE8A9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Propos</w:t>
            </w:r>
          </w:p>
        </w:tc>
        <w:tc>
          <w:tcPr>
            <w:tcW w:w="992" w:type="dxa"/>
          </w:tcPr>
          <w:p w14:paraId="672B889A" w14:textId="3EE8E100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36F85F95" w14:textId="77777777" w:rsidTr="00610410">
        <w:trPr>
          <w:trHeight w:val="275"/>
        </w:trPr>
        <w:tc>
          <w:tcPr>
            <w:tcW w:w="2268" w:type="dxa"/>
          </w:tcPr>
          <w:p w14:paraId="6B6E757F" w14:textId="3D34FAE7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ide</w:t>
            </w:r>
          </w:p>
        </w:tc>
        <w:tc>
          <w:tcPr>
            <w:tcW w:w="2835" w:type="dxa"/>
          </w:tcPr>
          <w:p w14:paraId="079E78DC" w14:textId="250BCE3A" w:rsidR="00C51272" w:rsidRPr="007F66D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Option du menu, texte</w:t>
            </w:r>
          </w:p>
        </w:tc>
        <w:tc>
          <w:tcPr>
            <w:tcW w:w="2694" w:type="dxa"/>
          </w:tcPr>
          <w:p w14:paraId="658F3CCD" w14:textId="0A9DA4CD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ide</w:t>
            </w:r>
          </w:p>
        </w:tc>
        <w:tc>
          <w:tcPr>
            <w:tcW w:w="992" w:type="dxa"/>
          </w:tcPr>
          <w:p w14:paraId="431C7D1B" w14:textId="5AC8BFA4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4F15B513" w14:textId="77777777" w:rsidTr="00610410">
        <w:trPr>
          <w:trHeight w:val="275"/>
        </w:trPr>
        <w:tc>
          <w:tcPr>
            <w:tcW w:w="2268" w:type="dxa"/>
          </w:tcPr>
          <w:p w14:paraId="771355E4" w14:textId="2A15B6D9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fficher la dernière infraction</w:t>
            </w:r>
          </w:p>
        </w:tc>
        <w:tc>
          <w:tcPr>
            <w:tcW w:w="2835" w:type="dxa"/>
          </w:tcPr>
          <w:p w14:paraId="3BD30763" w14:textId="5375D78E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 xml:space="preserve">date, heure, positionX, positionY </w:t>
            </w:r>
          </w:p>
        </w:tc>
        <w:tc>
          <w:tcPr>
            <w:tcW w:w="2694" w:type="dxa"/>
          </w:tcPr>
          <w:p w14:paraId="29CF28AC" w14:textId="443564F3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Infraction</w:t>
            </w:r>
          </w:p>
        </w:tc>
        <w:tc>
          <w:tcPr>
            <w:tcW w:w="992" w:type="dxa"/>
          </w:tcPr>
          <w:p w14:paraId="0B5821CF" w14:textId="67BFC66D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1081F6F0" w14:textId="77777777" w:rsidTr="00610410">
        <w:trPr>
          <w:trHeight w:val="275"/>
        </w:trPr>
        <w:tc>
          <w:tcPr>
            <w:tcW w:w="2268" w:type="dxa"/>
          </w:tcPr>
          <w:p w14:paraId="0066029E" w14:textId="50645821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fficher l’historique</w:t>
            </w:r>
          </w:p>
        </w:tc>
        <w:tc>
          <w:tcPr>
            <w:tcW w:w="2835" w:type="dxa"/>
          </w:tcPr>
          <w:p w14:paraId="647F084A" w14:textId="288A7D4D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date, heure, positionX, positionY, option du menu, bouton Quitter, bouton Effacter</w:t>
            </w:r>
          </w:p>
        </w:tc>
        <w:tc>
          <w:tcPr>
            <w:tcW w:w="2694" w:type="dxa"/>
          </w:tcPr>
          <w:p w14:paraId="786DF51E" w14:textId="063C6A89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Infraction</w:t>
            </w:r>
          </w:p>
        </w:tc>
        <w:tc>
          <w:tcPr>
            <w:tcW w:w="992" w:type="dxa"/>
          </w:tcPr>
          <w:p w14:paraId="2D618041" w14:textId="29D8691C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6CD3D986" w14:textId="77777777" w:rsidTr="00610410">
        <w:trPr>
          <w:trHeight w:val="275"/>
        </w:trPr>
        <w:tc>
          <w:tcPr>
            <w:tcW w:w="2268" w:type="dxa"/>
          </w:tcPr>
          <w:p w14:paraId="74BB5A48" w14:textId="126A547D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fficher l’état du caméra</w:t>
            </w:r>
          </w:p>
        </w:tc>
        <w:tc>
          <w:tcPr>
            <w:tcW w:w="2835" w:type="dxa"/>
          </w:tcPr>
          <w:p w14:paraId="528364C1" w14:textId="5DA01776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numéro caméra, image</w:t>
            </w:r>
          </w:p>
        </w:tc>
        <w:tc>
          <w:tcPr>
            <w:tcW w:w="2694" w:type="dxa"/>
          </w:tcPr>
          <w:p w14:paraId="15BD2FD6" w14:textId="62955290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Caméra</w:t>
            </w:r>
          </w:p>
        </w:tc>
        <w:tc>
          <w:tcPr>
            <w:tcW w:w="992" w:type="dxa"/>
          </w:tcPr>
          <w:p w14:paraId="15E0D18D" w14:textId="718B693F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2BF72098" w14:textId="77777777" w:rsidTr="00610410">
        <w:trPr>
          <w:trHeight w:val="275"/>
        </w:trPr>
        <w:tc>
          <w:tcPr>
            <w:tcW w:w="2268" w:type="dxa"/>
          </w:tcPr>
          <w:p w14:paraId="48CB050E" w14:textId="62284549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br/>
              <w:t>Afficher la nouvelle zone rouge</w:t>
            </w:r>
          </w:p>
        </w:tc>
        <w:tc>
          <w:tcPr>
            <w:tcW w:w="2835" w:type="dxa"/>
          </w:tcPr>
          <w:p w14:paraId="2F8DBB89" w14:textId="3D1B4CE1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image de la zone rouge</w:t>
            </w:r>
          </w:p>
        </w:tc>
        <w:tc>
          <w:tcPr>
            <w:tcW w:w="2694" w:type="dxa"/>
          </w:tcPr>
          <w:p w14:paraId="6B603B40" w14:textId="221386D4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ZoneSurveillance</w:t>
            </w:r>
          </w:p>
        </w:tc>
        <w:tc>
          <w:tcPr>
            <w:tcW w:w="992" w:type="dxa"/>
          </w:tcPr>
          <w:p w14:paraId="65CE0733" w14:textId="16F3918F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565D4F9C" w14:textId="77777777" w:rsidTr="00610410">
        <w:trPr>
          <w:trHeight w:val="275"/>
        </w:trPr>
        <w:tc>
          <w:tcPr>
            <w:tcW w:w="2268" w:type="dxa"/>
          </w:tcPr>
          <w:p w14:paraId="3AD962C8" w14:textId="5A5E21E5" w:rsidR="00C51272" w:rsidRPr="00023464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fficher la modification de la zone rouge</w:t>
            </w:r>
          </w:p>
        </w:tc>
        <w:tc>
          <w:tcPr>
            <w:tcW w:w="2835" w:type="dxa"/>
          </w:tcPr>
          <w:p w14:paraId="40AF5FC2" w14:textId="42FBECF9" w:rsidR="00C51272" w:rsidRPr="00023464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image de la zone rouge</w:t>
            </w:r>
          </w:p>
        </w:tc>
        <w:tc>
          <w:tcPr>
            <w:tcW w:w="2694" w:type="dxa"/>
          </w:tcPr>
          <w:p w14:paraId="22F96BCC" w14:textId="55BED489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ZoneSurveillance</w:t>
            </w:r>
          </w:p>
        </w:tc>
        <w:tc>
          <w:tcPr>
            <w:tcW w:w="992" w:type="dxa"/>
          </w:tcPr>
          <w:p w14:paraId="55A92E2D" w14:textId="0DE7B155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534DF67F" w14:textId="77777777" w:rsidTr="00610410">
        <w:trPr>
          <w:trHeight w:val="275"/>
        </w:trPr>
        <w:tc>
          <w:tcPr>
            <w:tcW w:w="2268" w:type="dxa"/>
          </w:tcPr>
          <w:p w14:paraId="171D5680" w14:textId="0D0FBFD4" w:rsidR="00C51272" w:rsidRPr="00023464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Signaler l’infraction par le son</w:t>
            </w:r>
          </w:p>
        </w:tc>
        <w:tc>
          <w:tcPr>
            <w:tcW w:w="2835" w:type="dxa"/>
          </w:tcPr>
          <w:p w14:paraId="5B8C1F74" w14:textId="3CC2A429" w:rsidR="00C51272" w:rsidRPr="00023464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son</w:t>
            </w:r>
          </w:p>
        </w:tc>
        <w:tc>
          <w:tcPr>
            <w:tcW w:w="2694" w:type="dxa"/>
          </w:tcPr>
          <w:p w14:paraId="299F8367" w14:textId="5827AE5C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</w:p>
        </w:tc>
        <w:tc>
          <w:tcPr>
            <w:tcW w:w="992" w:type="dxa"/>
          </w:tcPr>
          <w:p w14:paraId="6780CD39" w14:textId="6395019C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17404D66" w14:textId="77777777" w:rsidTr="00610410">
        <w:trPr>
          <w:trHeight w:val="275"/>
        </w:trPr>
        <w:tc>
          <w:tcPr>
            <w:tcW w:w="2268" w:type="dxa"/>
          </w:tcPr>
          <w:p w14:paraId="467841CD" w14:textId="14538AE9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Enlever la zone rouge</w:t>
            </w:r>
          </w:p>
        </w:tc>
        <w:tc>
          <w:tcPr>
            <w:tcW w:w="2835" w:type="dxa"/>
          </w:tcPr>
          <w:p w14:paraId="0E81256D" w14:textId="38E79396" w:rsidR="00C51272" w:rsidRPr="00023464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</w:p>
        </w:tc>
        <w:tc>
          <w:tcPr>
            <w:tcW w:w="2694" w:type="dxa"/>
          </w:tcPr>
          <w:p w14:paraId="0B8572CF" w14:textId="10505D89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ZoneSurveillance</w:t>
            </w:r>
          </w:p>
        </w:tc>
        <w:tc>
          <w:tcPr>
            <w:tcW w:w="992" w:type="dxa"/>
          </w:tcPr>
          <w:p w14:paraId="1992291F" w14:textId="0A17E43F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</w:tbl>
    <w:p w14:paraId="7177AABF" w14:textId="77777777" w:rsidR="0099537C" w:rsidRDefault="0099537C" w:rsidP="0099537C"/>
    <w:p w14:paraId="16DE5681" w14:textId="77777777" w:rsidR="0099537C" w:rsidRDefault="0099537C" w:rsidP="0099537C">
      <w:pPr>
        <w:pStyle w:val="Titre2"/>
      </w:pPr>
      <w:r>
        <w:t>Requêtes externes (EQ, External InQuiry)</w:t>
      </w:r>
    </w:p>
    <w:tbl>
      <w:tblPr>
        <w:tblStyle w:val="Grilledutableau"/>
        <w:tblW w:w="878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268"/>
        <w:gridCol w:w="2835"/>
        <w:gridCol w:w="2694"/>
        <w:gridCol w:w="992"/>
      </w:tblGrid>
      <w:tr w:rsidR="0099537C" w:rsidRPr="002506D3" w14:paraId="300E3AE3" w14:textId="77777777" w:rsidTr="00610410">
        <w:trPr>
          <w:trHeight w:val="275"/>
        </w:trPr>
        <w:tc>
          <w:tcPr>
            <w:tcW w:w="2268" w:type="dxa"/>
          </w:tcPr>
          <w:p w14:paraId="6AA942BD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ypes</w:t>
            </w:r>
          </w:p>
        </w:tc>
        <w:tc>
          <w:tcPr>
            <w:tcW w:w="2835" w:type="dxa"/>
          </w:tcPr>
          <w:p w14:paraId="7A724F7B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DETs</w:t>
            </w:r>
            <w:r w:rsidRPr="001972F7">
              <w:rPr>
                <w:rFonts w:ascii="Arial Narrow" w:hAnsi="Arial Narrow"/>
                <w:b/>
              </w:rPr>
              <w:br/>
              <w:t>(type d’élément de données)</w:t>
            </w:r>
          </w:p>
        </w:tc>
        <w:tc>
          <w:tcPr>
            <w:tcW w:w="2694" w:type="dxa"/>
          </w:tcPr>
          <w:p w14:paraId="0E60276F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FTRs</w:t>
            </w:r>
            <w:r w:rsidRPr="001972F7">
              <w:rPr>
                <w:rFonts w:ascii="Arial Narrow" w:hAnsi="Arial Narrow"/>
                <w:b/>
              </w:rPr>
              <w:br/>
              <w:t>(type de fichiers référencé</w:t>
            </w:r>
            <w:r w:rsidR="00A13B5B">
              <w:rPr>
                <w:rFonts w:ascii="Arial Narrow" w:hAnsi="Arial Narrow"/>
                <w:b/>
              </w:rPr>
              <w:t>s</w:t>
            </w:r>
            <w:r w:rsidRPr="001972F7">
              <w:rPr>
                <w:rFonts w:ascii="Arial Narrow" w:hAnsi="Arial Narrow"/>
                <w:b/>
              </w:rPr>
              <w:t>)</w:t>
            </w:r>
          </w:p>
        </w:tc>
        <w:tc>
          <w:tcPr>
            <w:tcW w:w="992" w:type="dxa"/>
          </w:tcPr>
          <w:p w14:paraId="19D589A5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Poids</w:t>
            </w:r>
          </w:p>
        </w:tc>
      </w:tr>
      <w:tr w:rsidR="00AE7269" w:rsidRPr="00CA24EA" w14:paraId="2C679E5D" w14:textId="77777777" w:rsidTr="00610410">
        <w:trPr>
          <w:trHeight w:val="275"/>
        </w:trPr>
        <w:tc>
          <w:tcPr>
            <w:tcW w:w="2268" w:type="dxa"/>
          </w:tcPr>
          <w:p w14:paraId="2CF5D5EE" w14:textId="11680F01" w:rsidR="00AE7269" w:rsidRPr="007F66D2" w:rsidRDefault="007F66D2" w:rsidP="00AE7269">
            <w:pPr>
              <w:contextualSpacing/>
              <w:rPr>
                <w:rFonts w:ascii="Arial Narrow" w:hAnsi="Arial Narrow"/>
                <w:i/>
                <w:iCs/>
                <w:lang w:val="en-CA"/>
              </w:rPr>
            </w:pPr>
            <w:r>
              <w:rPr>
                <w:rFonts w:ascii="Arial Narrow" w:hAnsi="Arial Narrow"/>
                <w:i/>
                <w:iCs/>
                <w:lang w:val="en-CA"/>
              </w:rPr>
              <w:t>S’authentifier</w:t>
            </w:r>
          </w:p>
        </w:tc>
        <w:tc>
          <w:tcPr>
            <w:tcW w:w="2835" w:type="dxa"/>
          </w:tcPr>
          <w:p w14:paraId="6E1CDF87" w14:textId="6DBCA3AD" w:rsidR="00AE7269" w:rsidRPr="007F66D2" w:rsidRDefault="007F66D2" w:rsidP="00AE7269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 xml:space="preserve">(E : nom d’usager, mot de passe, bouton Entrer; S : affichage de la fenêtre principale(menus, texte, 10 boutons, 6 images, date, jeure, positionX, positionY) </w:t>
            </w:r>
            <w:r w:rsidRPr="007F66D2">
              <w:rPr>
                <w:rFonts w:ascii="Arial Narrow" w:hAnsi="Arial Narrow"/>
                <w:i/>
                <w:iCs/>
                <w:highlight w:val="yellow"/>
              </w:rPr>
              <w:t>ou message de notification</w:t>
            </w:r>
          </w:p>
        </w:tc>
        <w:tc>
          <w:tcPr>
            <w:tcW w:w="2694" w:type="dxa"/>
          </w:tcPr>
          <w:p w14:paraId="64B8369A" w14:textId="49BA05FE" w:rsidR="00AE7269" w:rsidRPr="007F66D2" w:rsidRDefault="007F66D2" w:rsidP="00AE7269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dministrateur</w:t>
            </w:r>
          </w:p>
        </w:tc>
        <w:tc>
          <w:tcPr>
            <w:tcW w:w="992" w:type="dxa"/>
          </w:tcPr>
          <w:p w14:paraId="0A1395D4" w14:textId="2DCAFFD8" w:rsidR="00AE7269" w:rsidRPr="007F66D2" w:rsidRDefault="00C51272" w:rsidP="00AE7269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verage</w:t>
            </w:r>
          </w:p>
        </w:tc>
      </w:tr>
      <w:tr w:rsidR="00AE7269" w:rsidRPr="00FC716E" w14:paraId="41989392" w14:textId="77777777" w:rsidTr="00610410">
        <w:trPr>
          <w:trHeight w:val="275"/>
        </w:trPr>
        <w:tc>
          <w:tcPr>
            <w:tcW w:w="2268" w:type="dxa"/>
          </w:tcPr>
          <w:p w14:paraId="1E33200B" w14:textId="14B20DBD" w:rsidR="00AE7269" w:rsidRPr="007F66D2" w:rsidRDefault="00AE7269" w:rsidP="00AE7269">
            <w:pPr>
              <w:contextualSpacing/>
              <w:rPr>
                <w:rFonts w:ascii="Arial Narrow" w:hAnsi="Arial Narrow"/>
                <w:i/>
                <w:iCs/>
              </w:rPr>
            </w:pPr>
          </w:p>
        </w:tc>
        <w:tc>
          <w:tcPr>
            <w:tcW w:w="2835" w:type="dxa"/>
          </w:tcPr>
          <w:p w14:paraId="2A60F9B3" w14:textId="0882959B" w:rsidR="00AE7269" w:rsidRPr="007F66D2" w:rsidRDefault="00AE7269" w:rsidP="00AE7269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</w:p>
        </w:tc>
        <w:tc>
          <w:tcPr>
            <w:tcW w:w="2694" w:type="dxa"/>
          </w:tcPr>
          <w:p w14:paraId="6558083D" w14:textId="30B7714E" w:rsidR="00AE7269" w:rsidRPr="007F66D2" w:rsidRDefault="00AE7269" w:rsidP="00AE7269">
            <w:pPr>
              <w:contextualSpacing/>
              <w:rPr>
                <w:rFonts w:ascii="Arial Narrow" w:hAnsi="Arial Narrow"/>
                <w:i/>
                <w:iCs/>
              </w:rPr>
            </w:pPr>
          </w:p>
        </w:tc>
        <w:tc>
          <w:tcPr>
            <w:tcW w:w="992" w:type="dxa"/>
          </w:tcPr>
          <w:p w14:paraId="7D40FF8C" w14:textId="4C068209" w:rsidR="00AE7269" w:rsidRPr="007F66D2" w:rsidRDefault="00AE7269" w:rsidP="00AE7269">
            <w:pPr>
              <w:contextualSpacing/>
              <w:rPr>
                <w:rFonts w:ascii="Arial Narrow" w:hAnsi="Arial Narrow"/>
                <w:i/>
                <w:iCs/>
              </w:rPr>
            </w:pPr>
          </w:p>
        </w:tc>
      </w:tr>
    </w:tbl>
    <w:p w14:paraId="15622FAB" w14:textId="77777777" w:rsidR="0099537C" w:rsidRPr="00FC716E" w:rsidRDefault="0099537C" w:rsidP="0099537C">
      <w:pPr>
        <w:pStyle w:val="Titre2"/>
      </w:pPr>
    </w:p>
    <w:p w14:paraId="72CB6E9D" w14:textId="77777777" w:rsidR="0099537C" w:rsidRDefault="0099537C" w:rsidP="0099537C">
      <w:pPr>
        <w:pStyle w:val="Titre2"/>
      </w:pPr>
      <w:r>
        <w:t>Fichier logiques internes (ILF, Internal Logical File)</w:t>
      </w:r>
    </w:p>
    <w:tbl>
      <w:tblPr>
        <w:tblStyle w:val="Grilledutableau"/>
        <w:tblW w:w="878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268"/>
        <w:gridCol w:w="2835"/>
        <w:gridCol w:w="2694"/>
        <w:gridCol w:w="992"/>
      </w:tblGrid>
      <w:tr w:rsidR="0099537C" w:rsidRPr="002506D3" w14:paraId="5FC2600D" w14:textId="77777777" w:rsidTr="00610410">
        <w:trPr>
          <w:trHeight w:val="275"/>
        </w:trPr>
        <w:tc>
          <w:tcPr>
            <w:tcW w:w="2268" w:type="dxa"/>
          </w:tcPr>
          <w:p w14:paraId="015F5F6C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ypes</w:t>
            </w:r>
          </w:p>
        </w:tc>
        <w:tc>
          <w:tcPr>
            <w:tcW w:w="2835" w:type="dxa"/>
          </w:tcPr>
          <w:p w14:paraId="42DC5261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DETs</w:t>
            </w:r>
            <w:r w:rsidRPr="001972F7">
              <w:rPr>
                <w:rFonts w:ascii="Arial Narrow" w:hAnsi="Arial Narrow"/>
                <w:b/>
              </w:rPr>
              <w:br/>
              <w:t>(type d’élément de données)</w:t>
            </w:r>
          </w:p>
        </w:tc>
        <w:tc>
          <w:tcPr>
            <w:tcW w:w="2694" w:type="dxa"/>
          </w:tcPr>
          <w:p w14:paraId="19512A29" w14:textId="77777777" w:rsidR="0099537C" w:rsidRPr="001972F7" w:rsidRDefault="0099537C" w:rsidP="0099537C">
            <w:pPr>
              <w:contextualSpacing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RET</w:t>
            </w:r>
            <w:r w:rsidRPr="001972F7">
              <w:rPr>
                <w:rFonts w:ascii="Arial Narrow" w:hAnsi="Arial Narrow"/>
                <w:b/>
              </w:rPr>
              <w:t>s</w:t>
            </w:r>
            <w:r w:rsidRPr="001972F7">
              <w:rPr>
                <w:rFonts w:ascii="Arial Narrow" w:hAnsi="Arial Narrow"/>
                <w:b/>
              </w:rPr>
              <w:br/>
              <w:t xml:space="preserve">(type </w:t>
            </w:r>
            <w:r>
              <w:rPr>
                <w:rFonts w:ascii="Arial Narrow" w:hAnsi="Arial Narrow"/>
                <w:b/>
              </w:rPr>
              <w:t>d’enregistrement</w:t>
            </w:r>
            <w:r w:rsidRPr="001972F7">
              <w:rPr>
                <w:rFonts w:ascii="Arial Narrow" w:hAnsi="Arial Narrow"/>
                <w:b/>
              </w:rPr>
              <w:t>)</w:t>
            </w:r>
          </w:p>
        </w:tc>
        <w:tc>
          <w:tcPr>
            <w:tcW w:w="992" w:type="dxa"/>
          </w:tcPr>
          <w:p w14:paraId="59CB1A72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Poids</w:t>
            </w:r>
          </w:p>
        </w:tc>
      </w:tr>
      <w:tr w:rsidR="0099537C" w:rsidRPr="002506D3" w14:paraId="58858BAD" w14:textId="77777777" w:rsidTr="00610410">
        <w:trPr>
          <w:trHeight w:val="275"/>
        </w:trPr>
        <w:tc>
          <w:tcPr>
            <w:tcW w:w="2268" w:type="dxa"/>
          </w:tcPr>
          <w:p w14:paraId="3EEBCE5B" w14:textId="483C0AA6" w:rsidR="0099537C" w:rsidRPr="002506D3" w:rsidRDefault="005A7D50" w:rsidP="00610410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ZoneSurveillance</w:t>
            </w:r>
          </w:p>
        </w:tc>
        <w:tc>
          <w:tcPr>
            <w:tcW w:w="2835" w:type="dxa"/>
          </w:tcPr>
          <w:p w14:paraId="775847A8" w14:textId="3FD09EA6" w:rsidR="0099537C" w:rsidRPr="002506D3" w:rsidRDefault="005A7D50" w:rsidP="004573E5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positionHaut.positionX, positionHaut.positionY, positionBas.positionX, positionBas.positionY, mesZonesRouges[3] (positionHaut, positionBas)</w:t>
            </w:r>
          </w:p>
        </w:tc>
        <w:tc>
          <w:tcPr>
            <w:tcW w:w="2694" w:type="dxa"/>
          </w:tcPr>
          <w:p w14:paraId="10C1E6A1" w14:textId="736AF412" w:rsidR="0099537C" w:rsidRPr="002506D3" w:rsidRDefault="00EA26D6" w:rsidP="00610410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ZoneSurveillance, Zone, ZoneRouge, Position</w:t>
            </w:r>
          </w:p>
        </w:tc>
        <w:tc>
          <w:tcPr>
            <w:tcW w:w="992" w:type="dxa"/>
          </w:tcPr>
          <w:p w14:paraId="79B965DB" w14:textId="1752D33C" w:rsidR="0099537C" w:rsidRPr="002506D3" w:rsidRDefault="00C51272" w:rsidP="00610410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75520022" w14:textId="77777777" w:rsidTr="00610410">
        <w:trPr>
          <w:trHeight w:val="275"/>
        </w:trPr>
        <w:tc>
          <w:tcPr>
            <w:tcW w:w="2268" w:type="dxa"/>
          </w:tcPr>
          <w:p w14:paraId="164C5546" w14:textId="3F56AA52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dministrateur</w:t>
            </w:r>
          </w:p>
        </w:tc>
        <w:tc>
          <w:tcPr>
            <w:tcW w:w="2835" w:type="dxa"/>
          </w:tcPr>
          <w:p w14:paraId="097027B7" w14:textId="2BE890FF" w:rsidR="00C51272" w:rsidRPr="002506D3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otDePasse, nomLogin</w:t>
            </w:r>
          </w:p>
        </w:tc>
        <w:tc>
          <w:tcPr>
            <w:tcW w:w="2694" w:type="dxa"/>
          </w:tcPr>
          <w:p w14:paraId="2EB03D52" w14:textId="5AB2D349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dministrateur</w:t>
            </w:r>
          </w:p>
        </w:tc>
        <w:tc>
          <w:tcPr>
            <w:tcW w:w="992" w:type="dxa"/>
          </w:tcPr>
          <w:p w14:paraId="3A2D4237" w14:textId="02CA2672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767B9EE7" w14:textId="77777777" w:rsidTr="00610410">
        <w:trPr>
          <w:trHeight w:val="275"/>
        </w:trPr>
        <w:tc>
          <w:tcPr>
            <w:tcW w:w="2268" w:type="dxa"/>
          </w:tcPr>
          <w:p w14:paraId="65DC157B" w14:textId="655187EE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améra</w:t>
            </w:r>
          </w:p>
        </w:tc>
        <w:tc>
          <w:tcPr>
            <w:tcW w:w="2835" w:type="dxa"/>
          </w:tcPr>
          <w:p w14:paraId="4730F6B6" w14:textId="4A2B6AA8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uméroCaméra, angle, statut</w:t>
            </w:r>
          </w:p>
        </w:tc>
        <w:tc>
          <w:tcPr>
            <w:tcW w:w="2694" w:type="dxa"/>
          </w:tcPr>
          <w:p w14:paraId="3C757497" w14:textId="6FDB8DE4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améra</w:t>
            </w:r>
          </w:p>
        </w:tc>
        <w:tc>
          <w:tcPr>
            <w:tcW w:w="992" w:type="dxa"/>
          </w:tcPr>
          <w:p w14:paraId="0106A1D8" w14:textId="06712BCD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0FC5A770" w14:textId="77777777" w:rsidTr="00610410">
        <w:trPr>
          <w:trHeight w:val="275"/>
        </w:trPr>
        <w:tc>
          <w:tcPr>
            <w:tcW w:w="2268" w:type="dxa"/>
          </w:tcPr>
          <w:p w14:paraId="7F8BF00A" w14:textId="1DBEE5B2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Infraction</w:t>
            </w:r>
          </w:p>
        </w:tc>
        <w:tc>
          <w:tcPr>
            <w:tcW w:w="2835" w:type="dxa"/>
          </w:tcPr>
          <w:p w14:paraId="36849935" w14:textId="73F7DE2A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date,  heure, position.positionX, position.positionY</w:t>
            </w:r>
          </w:p>
        </w:tc>
        <w:tc>
          <w:tcPr>
            <w:tcW w:w="2694" w:type="dxa"/>
          </w:tcPr>
          <w:p w14:paraId="17F65D8C" w14:textId="015ADE13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Infraction Position</w:t>
            </w:r>
          </w:p>
        </w:tc>
        <w:tc>
          <w:tcPr>
            <w:tcW w:w="992" w:type="dxa"/>
          </w:tcPr>
          <w:p w14:paraId="616F8EC9" w14:textId="68A3EC65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683F1BE5" w14:textId="77777777" w:rsidTr="00610410">
        <w:trPr>
          <w:trHeight w:val="275"/>
        </w:trPr>
        <w:tc>
          <w:tcPr>
            <w:tcW w:w="2268" w:type="dxa"/>
          </w:tcPr>
          <w:p w14:paraId="38C80722" w14:textId="575FBD7F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 w:rsidRPr="007F66D2">
              <w:rPr>
                <w:rFonts w:ascii="Arial Narrow" w:hAnsi="Arial Narrow"/>
                <w:i/>
                <w:iCs/>
              </w:rPr>
              <w:t>ImageDémarrage</w:t>
            </w:r>
          </w:p>
        </w:tc>
        <w:tc>
          <w:tcPr>
            <w:tcW w:w="2835" w:type="dxa"/>
          </w:tcPr>
          <w:p w14:paraId="6CC679AB" w14:textId="0C2AD4BA" w:rsidR="00C51272" w:rsidRPr="007F66D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image</w:t>
            </w:r>
          </w:p>
        </w:tc>
        <w:tc>
          <w:tcPr>
            <w:tcW w:w="2694" w:type="dxa"/>
          </w:tcPr>
          <w:p w14:paraId="1536788E" w14:textId="226DCC22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 w:rsidRPr="007F66D2">
              <w:rPr>
                <w:rFonts w:ascii="Arial Narrow" w:hAnsi="Arial Narrow"/>
                <w:i/>
                <w:iCs/>
              </w:rPr>
              <w:t>ImageDémarrage</w:t>
            </w:r>
          </w:p>
        </w:tc>
        <w:tc>
          <w:tcPr>
            <w:tcW w:w="992" w:type="dxa"/>
          </w:tcPr>
          <w:p w14:paraId="65BB948F" w14:textId="2EDC2942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275ADB81" w14:textId="77777777" w:rsidTr="00610410">
        <w:trPr>
          <w:trHeight w:val="275"/>
        </w:trPr>
        <w:tc>
          <w:tcPr>
            <w:tcW w:w="2268" w:type="dxa"/>
          </w:tcPr>
          <w:p w14:paraId="0F103410" w14:textId="15869D67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Propos</w:t>
            </w:r>
          </w:p>
        </w:tc>
        <w:tc>
          <w:tcPr>
            <w:tcW w:w="2835" w:type="dxa"/>
          </w:tcPr>
          <w:p w14:paraId="7BAA024E" w14:textId="4E72FB1F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texte</w:t>
            </w:r>
          </w:p>
        </w:tc>
        <w:tc>
          <w:tcPr>
            <w:tcW w:w="2694" w:type="dxa"/>
          </w:tcPr>
          <w:p w14:paraId="442768E4" w14:textId="29E63D2D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Propos</w:t>
            </w:r>
          </w:p>
        </w:tc>
        <w:tc>
          <w:tcPr>
            <w:tcW w:w="992" w:type="dxa"/>
          </w:tcPr>
          <w:p w14:paraId="36EFC4BA" w14:textId="31A5C3C0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3596B94E" w14:textId="77777777" w:rsidTr="00610410">
        <w:trPr>
          <w:trHeight w:val="275"/>
        </w:trPr>
        <w:tc>
          <w:tcPr>
            <w:tcW w:w="2268" w:type="dxa"/>
          </w:tcPr>
          <w:p w14:paraId="77210533" w14:textId="515E5C88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ide</w:t>
            </w:r>
          </w:p>
        </w:tc>
        <w:tc>
          <w:tcPr>
            <w:tcW w:w="2835" w:type="dxa"/>
          </w:tcPr>
          <w:p w14:paraId="48D1616D" w14:textId="658AAB87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texte</w:t>
            </w:r>
          </w:p>
        </w:tc>
        <w:tc>
          <w:tcPr>
            <w:tcW w:w="2694" w:type="dxa"/>
          </w:tcPr>
          <w:p w14:paraId="23935BA8" w14:textId="30B84F20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ide</w:t>
            </w:r>
          </w:p>
        </w:tc>
        <w:tc>
          <w:tcPr>
            <w:tcW w:w="992" w:type="dxa"/>
          </w:tcPr>
          <w:p w14:paraId="672FF354" w14:textId="42C11D56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</w:tbl>
    <w:p w14:paraId="01B8EB8B" w14:textId="77777777" w:rsidR="00336E6E" w:rsidRDefault="00336E6E" w:rsidP="0099537C"/>
    <w:p w14:paraId="2E30DF7B" w14:textId="77777777" w:rsidR="0099537C" w:rsidRDefault="0099537C" w:rsidP="0099537C">
      <w:pPr>
        <w:pStyle w:val="Titre2"/>
      </w:pPr>
      <w:r>
        <w:t>Fichier d’interface externes (EIF, External Interface File)</w:t>
      </w:r>
    </w:p>
    <w:p w14:paraId="4C02EB2A" w14:textId="2080FE48" w:rsidR="0099537C" w:rsidRPr="00A50C8C" w:rsidRDefault="00A50C8C" w:rsidP="0099537C">
      <w:pPr>
        <w:rPr>
          <w:b/>
          <w:bCs/>
        </w:rPr>
      </w:pPr>
      <w:r w:rsidRPr="00A50C8C">
        <w:rPr>
          <w:b/>
          <w:bCs/>
        </w:rPr>
        <w:t>Aucun</w:t>
      </w:r>
    </w:p>
    <w:p w14:paraId="27048659" w14:textId="77777777" w:rsidR="00336E6E" w:rsidRDefault="00336E6E" w:rsidP="00336E6E">
      <w:pPr>
        <w:pStyle w:val="Titre1"/>
        <w:numPr>
          <w:ilvl w:val="0"/>
          <w:numId w:val="1"/>
        </w:numPr>
      </w:pPr>
      <w:r>
        <w:t xml:space="preserve">Liste </w:t>
      </w:r>
      <w:r w:rsidRPr="00336E6E">
        <w:t>des degrés d’influence</w:t>
      </w:r>
      <w:r w:rsidR="004D600D">
        <w:t xml:space="preserve"> et calcul du facteur d’ajustement</w:t>
      </w:r>
    </w:p>
    <w:p w14:paraId="73A2D7E0" w14:textId="233FCADE" w:rsidR="004D600D" w:rsidRDefault="004D600D" w:rsidP="006C432D">
      <w:pPr>
        <w:pStyle w:val="Paragraphedeliste"/>
        <w:keepNext/>
        <w:numPr>
          <w:ilvl w:val="0"/>
          <w:numId w:val="7"/>
        </w:numPr>
        <w:tabs>
          <w:tab w:val="left" w:pos="4678"/>
        </w:tabs>
        <w:spacing w:before="120" w:after="0" w:line="240" w:lineRule="auto"/>
        <w:contextualSpacing w:val="0"/>
        <w:jc w:val="both"/>
      </w:pPr>
      <w:r>
        <w:t>Transmission</w:t>
      </w:r>
      <w:r w:rsidRPr="00082581">
        <w:t xml:space="preserve"> de données</w:t>
      </w:r>
      <w:r>
        <w:tab/>
        <w:t xml:space="preserve">= </w:t>
      </w:r>
      <w:r w:rsidR="008536C0">
        <w:t xml:space="preserve"> </w:t>
      </w:r>
      <w:r w:rsidR="00BF7635">
        <w:t>5</w:t>
      </w:r>
    </w:p>
    <w:p w14:paraId="49409A85" w14:textId="61566968" w:rsidR="004D600D" w:rsidRPr="00082581" w:rsidRDefault="004D600D" w:rsidP="006C432D">
      <w:pPr>
        <w:pStyle w:val="Paragraphedeliste"/>
        <w:keepNext/>
        <w:numPr>
          <w:ilvl w:val="0"/>
          <w:numId w:val="7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Système distribué</w:t>
      </w:r>
      <w:r>
        <w:tab/>
        <w:t xml:space="preserve">= </w:t>
      </w:r>
      <w:r w:rsidR="000D26E3">
        <w:t xml:space="preserve"> </w:t>
      </w:r>
      <w:r w:rsidR="00BF7635">
        <w:t>2</w:t>
      </w:r>
    </w:p>
    <w:p w14:paraId="4E74BAC1" w14:textId="4B16B4EA" w:rsidR="004D600D" w:rsidRDefault="004D600D" w:rsidP="006C432D">
      <w:pPr>
        <w:pStyle w:val="Paragraphedeliste"/>
        <w:keepNext/>
        <w:numPr>
          <w:ilvl w:val="0"/>
          <w:numId w:val="7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Contrainte de performance</w:t>
      </w:r>
      <w:r>
        <w:tab/>
        <w:t xml:space="preserve">= </w:t>
      </w:r>
      <w:r w:rsidR="000D26E3">
        <w:t xml:space="preserve"> </w:t>
      </w:r>
      <w:r w:rsidR="00BF7635">
        <w:t>0</w:t>
      </w:r>
    </w:p>
    <w:p w14:paraId="6F2D612A" w14:textId="412751B2" w:rsidR="004D600D" w:rsidRDefault="004D600D" w:rsidP="006C432D">
      <w:pPr>
        <w:pStyle w:val="Paragraphedeliste"/>
        <w:keepNext/>
        <w:numPr>
          <w:ilvl w:val="0"/>
          <w:numId w:val="7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Configuration à utilisation intensive</w:t>
      </w:r>
      <w:r>
        <w:tab/>
        <w:t xml:space="preserve">= </w:t>
      </w:r>
      <w:r w:rsidR="000D26E3">
        <w:t xml:space="preserve"> </w:t>
      </w:r>
      <w:r w:rsidR="00BF7635">
        <w:t>0</w:t>
      </w:r>
    </w:p>
    <w:p w14:paraId="3AF58D68" w14:textId="1C75E798" w:rsidR="004D600D" w:rsidRDefault="004D600D" w:rsidP="006C432D">
      <w:pPr>
        <w:pStyle w:val="Paragraphedeliste"/>
        <w:keepNext/>
        <w:numPr>
          <w:ilvl w:val="0"/>
          <w:numId w:val="7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Taux de transactions</w:t>
      </w:r>
      <w:r>
        <w:tab/>
        <w:t xml:space="preserve">= </w:t>
      </w:r>
      <w:r w:rsidR="000D26E3">
        <w:t xml:space="preserve"> </w:t>
      </w:r>
      <w:r w:rsidR="00BF7635">
        <w:t>0</w:t>
      </w:r>
    </w:p>
    <w:p w14:paraId="793EA013" w14:textId="72426218" w:rsidR="004D600D" w:rsidRPr="00082581" w:rsidRDefault="004D600D" w:rsidP="006C432D">
      <w:pPr>
        <w:pStyle w:val="Paragraphedeliste"/>
        <w:keepNext/>
        <w:numPr>
          <w:ilvl w:val="0"/>
          <w:numId w:val="7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Saisie interactive</w:t>
      </w:r>
      <w:r>
        <w:tab/>
        <w:t xml:space="preserve">= </w:t>
      </w:r>
      <w:r w:rsidR="000D26E3">
        <w:t xml:space="preserve"> </w:t>
      </w:r>
      <w:r w:rsidR="00BF7635">
        <w:t>5</w:t>
      </w:r>
    </w:p>
    <w:p w14:paraId="728FFC2D" w14:textId="77BA358A" w:rsidR="004D600D" w:rsidRDefault="004D600D" w:rsidP="006C432D">
      <w:pPr>
        <w:pStyle w:val="Paragraphedeliste"/>
        <w:keepNext/>
        <w:numPr>
          <w:ilvl w:val="0"/>
          <w:numId w:val="7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Convivialité</w:t>
      </w:r>
      <w:r>
        <w:tab/>
        <w:t xml:space="preserve">= </w:t>
      </w:r>
      <w:r w:rsidR="00980208">
        <w:t xml:space="preserve"> </w:t>
      </w:r>
      <w:r w:rsidR="00BF7635">
        <w:t>5</w:t>
      </w:r>
    </w:p>
    <w:p w14:paraId="18CA2D2E" w14:textId="2179D681" w:rsidR="004D600D" w:rsidRPr="00082581" w:rsidRDefault="004D600D" w:rsidP="006C432D">
      <w:pPr>
        <w:pStyle w:val="Paragraphedeliste"/>
        <w:keepNext/>
        <w:numPr>
          <w:ilvl w:val="0"/>
          <w:numId w:val="7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Mise à jour en temps réel</w:t>
      </w:r>
      <w:r>
        <w:tab/>
        <w:t xml:space="preserve">= </w:t>
      </w:r>
      <w:r w:rsidR="00980208">
        <w:t xml:space="preserve"> </w:t>
      </w:r>
      <w:r w:rsidR="0002246D">
        <w:t>4</w:t>
      </w:r>
    </w:p>
    <w:p w14:paraId="1F3407AB" w14:textId="5A26CC1B" w:rsidR="004D600D" w:rsidRDefault="004D600D" w:rsidP="006C432D">
      <w:pPr>
        <w:pStyle w:val="Paragraphedeliste"/>
        <w:keepNext/>
        <w:numPr>
          <w:ilvl w:val="0"/>
          <w:numId w:val="7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Complexité des traitements</w:t>
      </w:r>
      <w:r>
        <w:tab/>
        <w:t xml:space="preserve">= </w:t>
      </w:r>
      <w:r w:rsidR="00980208">
        <w:t xml:space="preserve"> </w:t>
      </w:r>
      <w:r w:rsidR="0002246D">
        <w:t>1</w:t>
      </w:r>
    </w:p>
    <w:p w14:paraId="2A16E950" w14:textId="1D711F52" w:rsidR="004D600D" w:rsidRPr="00082581" w:rsidRDefault="004D600D" w:rsidP="006C432D">
      <w:pPr>
        <w:pStyle w:val="Paragraphedeliste"/>
        <w:keepNext/>
        <w:numPr>
          <w:ilvl w:val="0"/>
          <w:numId w:val="7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Réutilisation</w:t>
      </w:r>
      <w:r>
        <w:tab/>
        <w:t xml:space="preserve">= </w:t>
      </w:r>
      <w:r w:rsidR="00980208">
        <w:t xml:space="preserve"> </w:t>
      </w:r>
      <w:r w:rsidR="0002246D">
        <w:t>5</w:t>
      </w:r>
    </w:p>
    <w:p w14:paraId="4C0172C3" w14:textId="17CB5BC4" w:rsidR="004D600D" w:rsidRDefault="004D600D" w:rsidP="006C432D">
      <w:pPr>
        <w:pStyle w:val="Paragraphedeliste"/>
        <w:keepNext/>
        <w:numPr>
          <w:ilvl w:val="0"/>
          <w:numId w:val="7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Facilité d’installation</w:t>
      </w:r>
      <w:r>
        <w:tab/>
        <w:t xml:space="preserve">= </w:t>
      </w:r>
      <w:r w:rsidR="004F0201">
        <w:t xml:space="preserve"> </w:t>
      </w:r>
      <w:r w:rsidR="0002246D">
        <w:t>1</w:t>
      </w:r>
    </w:p>
    <w:p w14:paraId="6E9C6E5D" w14:textId="6F8C32E9" w:rsidR="004D600D" w:rsidRPr="00082581" w:rsidRDefault="004D600D" w:rsidP="006C432D">
      <w:pPr>
        <w:pStyle w:val="Paragraphedeliste"/>
        <w:keepNext/>
        <w:numPr>
          <w:ilvl w:val="0"/>
          <w:numId w:val="7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Facilité d’exploitation</w:t>
      </w:r>
      <w:r>
        <w:tab/>
        <w:t xml:space="preserve">= </w:t>
      </w:r>
      <w:r w:rsidR="000D26E3">
        <w:t xml:space="preserve"> </w:t>
      </w:r>
      <w:r w:rsidR="0002246D">
        <w:t>0</w:t>
      </w:r>
    </w:p>
    <w:p w14:paraId="0242E997" w14:textId="708A0423" w:rsidR="004D600D" w:rsidRDefault="004D600D" w:rsidP="006C432D">
      <w:pPr>
        <w:pStyle w:val="Paragraphedeliste"/>
        <w:keepNext/>
        <w:numPr>
          <w:ilvl w:val="0"/>
          <w:numId w:val="7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Portabilité du système</w:t>
      </w:r>
      <w:r>
        <w:tab/>
        <w:t xml:space="preserve">= </w:t>
      </w:r>
      <w:r w:rsidR="0002246D">
        <w:t>0</w:t>
      </w:r>
    </w:p>
    <w:p w14:paraId="5C07E673" w14:textId="79CD9757" w:rsidR="004D600D" w:rsidRDefault="004D600D" w:rsidP="006C432D">
      <w:pPr>
        <w:pStyle w:val="Paragraphedeliste"/>
        <w:numPr>
          <w:ilvl w:val="0"/>
          <w:numId w:val="7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Facilité de modification</w:t>
      </w:r>
      <w:r>
        <w:tab/>
        <w:t xml:space="preserve">= </w:t>
      </w:r>
      <w:r w:rsidR="0002246D">
        <w:t>0</w:t>
      </w:r>
    </w:p>
    <w:p w14:paraId="3620A425" w14:textId="77777777" w:rsidR="004D600D" w:rsidRPr="00A6454B" w:rsidRDefault="004D600D" w:rsidP="004D600D">
      <w:pPr>
        <w:keepNext/>
        <w:spacing w:before="480"/>
        <w:ind w:left="36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w:lastRenderedPageBreak/>
            <m:t>FA=0.65+(0.01*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DIs</m:t>
              </m:r>
            </m:e>
          </m:nary>
          <m:r>
            <w:rPr>
              <w:rFonts w:ascii="Cambria Math" w:hAnsi="Cambria Math"/>
            </w:rPr>
            <m:t>)</m:t>
          </m:r>
        </m:oMath>
      </m:oMathPara>
    </w:p>
    <w:p w14:paraId="1D45EC2C" w14:textId="648D2E91" w:rsidR="004D600D" w:rsidRPr="00A6454B" w:rsidRDefault="004D600D" w:rsidP="004F0201">
      <w:pPr>
        <w:keepNext/>
        <w:ind w:left="36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FA=0.65+(0.01* </m:t>
          </m:r>
          <m:r>
            <w:rPr>
              <w:rFonts w:ascii="Cambria Math" w:hAnsi="Cambria Math"/>
            </w:rPr>
            <m:t>28</m:t>
          </m:r>
          <m:r>
            <w:rPr>
              <w:rFonts w:ascii="Cambria Math" w:hAnsi="Cambria Math"/>
            </w:rPr>
            <m:t>)</m:t>
          </m:r>
        </m:oMath>
      </m:oMathPara>
    </w:p>
    <w:p w14:paraId="1E820776" w14:textId="4B9252A1" w:rsidR="004D600D" w:rsidRPr="00A6454B" w:rsidRDefault="004D600D" w:rsidP="004F0201">
      <w:pPr>
        <w:keepNext/>
        <w:ind w:left="360"/>
      </w:pPr>
      <m:oMath>
        <m:r>
          <w:rPr>
            <w:rFonts w:ascii="Cambria Math" w:hAnsi="Cambria Math"/>
          </w:rPr>
          <m:t>FA=0.65+</m:t>
        </m:r>
      </m:oMath>
      <w:r w:rsidR="00C9320D">
        <w:rPr>
          <w:rFonts w:eastAsiaTheme="minorEastAsia"/>
        </w:rPr>
        <w:t xml:space="preserve"> </w:t>
      </w:r>
      <w:r w:rsidR="0002246D">
        <w:rPr>
          <w:rFonts w:eastAsiaTheme="minorEastAsia"/>
        </w:rPr>
        <w:t>0.28</w:t>
      </w:r>
    </w:p>
    <w:p w14:paraId="7D650B89" w14:textId="3113CE71" w:rsidR="004D600D" w:rsidRPr="00A6454B" w:rsidRDefault="004D600D" w:rsidP="004D600D">
      <w:pPr>
        <w:tabs>
          <w:tab w:val="left" w:pos="5103"/>
        </w:tabs>
        <w:ind w:left="357"/>
      </w:pPr>
      <m:oMath>
        <m:r>
          <w:rPr>
            <w:rFonts w:ascii="Cambria Math" w:hAnsi="Cambria Math"/>
          </w:rPr>
          <m:t>FA=</m:t>
        </m:r>
      </m:oMath>
      <w:r w:rsidR="004F0201">
        <w:rPr>
          <w:rFonts w:eastAsiaTheme="minorEastAsia"/>
        </w:rPr>
        <w:t xml:space="preserve"> </w:t>
      </w:r>
      <w:r w:rsidR="0002246D">
        <w:rPr>
          <w:rFonts w:eastAsiaTheme="minorEastAsia"/>
        </w:rPr>
        <w:t>0.93</w:t>
      </w:r>
    </w:p>
    <w:p w14:paraId="28788686" w14:textId="77777777" w:rsidR="004D600D" w:rsidRDefault="004D600D" w:rsidP="004D600D"/>
    <w:p w14:paraId="32CD90FB" w14:textId="77777777" w:rsidR="00FF4ACC" w:rsidRDefault="00FF4ACC" w:rsidP="004D600D"/>
    <w:p w14:paraId="133FBFE8" w14:textId="77777777" w:rsidR="00FF4ACC" w:rsidRDefault="00FF4ACC" w:rsidP="004D600D"/>
    <w:p w14:paraId="0FB1EF24" w14:textId="77777777" w:rsidR="00FF4ACC" w:rsidRDefault="00FF4ACC" w:rsidP="004D600D"/>
    <w:p w14:paraId="382FF2F9" w14:textId="77777777" w:rsidR="00FF4ACC" w:rsidRDefault="00FF4ACC" w:rsidP="004D600D"/>
    <w:p w14:paraId="22890B75" w14:textId="77777777" w:rsidR="00FF4ACC" w:rsidRDefault="00FF4ACC" w:rsidP="004D600D"/>
    <w:p w14:paraId="7E89488A" w14:textId="77777777" w:rsidR="00FF4ACC" w:rsidRDefault="00FF4ACC" w:rsidP="004D600D"/>
    <w:p w14:paraId="73B0C972" w14:textId="77777777" w:rsidR="00FF4ACC" w:rsidRPr="004D600D" w:rsidRDefault="00FF4ACC" w:rsidP="004D600D"/>
    <w:p w14:paraId="602D093B" w14:textId="77777777" w:rsidR="004D600D" w:rsidRDefault="004D600D" w:rsidP="006C16FD">
      <w:pPr>
        <w:pStyle w:val="Titre1"/>
        <w:numPr>
          <w:ilvl w:val="0"/>
          <w:numId w:val="6"/>
        </w:numPr>
      </w:pPr>
      <w:r>
        <w:t>Calcul de points de fonctions</w:t>
      </w:r>
    </w:p>
    <w:p w14:paraId="3AC80F26" w14:textId="77777777" w:rsidR="004D600D" w:rsidRPr="004D600D" w:rsidRDefault="006C16FD" w:rsidP="004D600D"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A213543" wp14:editId="17054567">
                <wp:simplePos x="0" y="0"/>
                <wp:positionH relativeFrom="column">
                  <wp:posOffset>2593800</wp:posOffset>
                </wp:positionH>
                <wp:positionV relativeFrom="paragraph">
                  <wp:posOffset>545630</wp:posOffset>
                </wp:positionV>
                <wp:extent cx="165960" cy="93960"/>
                <wp:effectExtent l="38100" t="38100" r="43815" b="40005"/>
                <wp:wrapNone/>
                <wp:docPr id="31" name="Encre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65960" cy="9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718AE9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Encre 31" o:spid="_x0000_s1026" type="#_x0000_t75" style="position:absolute;margin-left:204pt;margin-top:42.45pt;width:13.6pt;height:8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">
                <v:imagedata r:id="rId10" o:title=""/>
              </v:shape>
            </w:pict>
          </mc:Fallback>
        </mc:AlternateContent>
      </w:r>
    </w:p>
    <w:p w14:paraId="27FA022B" w14:textId="77777777" w:rsidR="00866FB1" w:rsidRDefault="00866FB1"/>
    <w:p w14:paraId="3D31EB89" w14:textId="53D83E75" w:rsidR="00866FB1" w:rsidRDefault="0002246D"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 wp14:anchorId="58DA4D09" wp14:editId="3CEF7574">
                <wp:simplePos x="0" y="0"/>
                <wp:positionH relativeFrom="column">
                  <wp:posOffset>5394960</wp:posOffset>
                </wp:positionH>
                <wp:positionV relativeFrom="paragraph">
                  <wp:posOffset>2911475</wp:posOffset>
                </wp:positionV>
                <wp:extent cx="519350" cy="246405"/>
                <wp:effectExtent l="38100" t="38100" r="33655" b="58420"/>
                <wp:wrapNone/>
                <wp:docPr id="886964298" name="Encre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519350" cy="2464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833ED5B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Encre 12" o:spid="_x0000_s1026" type="#_x0000_t75" style="position:absolute;margin-left:424.1pt;margin-top:228.55pt;width:42.35pt;height:20.8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">
                <v:imagedata r:id="rId12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 wp14:anchorId="52407EB7" wp14:editId="77B6C662">
                <wp:simplePos x="0" y="0"/>
                <wp:positionH relativeFrom="column">
                  <wp:posOffset>5405120</wp:posOffset>
                </wp:positionH>
                <wp:positionV relativeFrom="paragraph">
                  <wp:posOffset>2617470</wp:posOffset>
                </wp:positionV>
                <wp:extent cx="387940" cy="163985"/>
                <wp:effectExtent l="57150" t="57150" r="31750" b="45720"/>
                <wp:wrapNone/>
                <wp:docPr id="933182647" name="Encre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87940" cy="1639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BD7E12" id="Encre 6" o:spid="_x0000_s1026" type="#_x0000_t75" style="position:absolute;margin-left:424.9pt;margin-top:205.4pt;width:32pt;height:14.3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">
                <v:imagedata r:id="rId14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2C84363F" wp14:editId="15FBFF1E">
                <wp:simplePos x="0" y="0"/>
                <wp:positionH relativeFrom="column">
                  <wp:posOffset>5440680</wp:posOffset>
                </wp:positionH>
                <wp:positionV relativeFrom="paragraph">
                  <wp:posOffset>2309495</wp:posOffset>
                </wp:positionV>
                <wp:extent cx="123480" cy="177840"/>
                <wp:effectExtent l="57150" t="38100" r="48260" b="50800"/>
                <wp:wrapNone/>
                <wp:docPr id="1223089297" name="Encre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23480" cy="177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368A31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Encre 43" o:spid="_x0000_s1026" type="#_x0000_t75" style="position:absolute;margin-left:427.7pt;margin-top:181.15pt;width:11.1pt;height:15.4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">
                <v:imagedata r:id="rId16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1BE6E716" wp14:editId="3096E4E4">
                <wp:simplePos x="0" y="0"/>
                <wp:positionH relativeFrom="column">
                  <wp:posOffset>5387520</wp:posOffset>
                </wp:positionH>
                <wp:positionV relativeFrom="paragraph">
                  <wp:posOffset>2301935</wp:posOffset>
                </wp:positionV>
                <wp:extent cx="360" cy="136800"/>
                <wp:effectExtent l="38100" t="38100" r="57150" b="53975"/>
                <wp:wrapNone/>
                <wp:docPr id="762667587" name="Encre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360" cy="136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25C887" id="Encre 40" o:spid="_x0000_s1026" type="#_x0000_t75" style="position:absolute;margin-left:423.5pt;margin-top:180.55pt;width:1.45pt;height:12.1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">
                <v:imagedata r:id="rId18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1AD2BEF3" wp14:editId="2ABE2CAD">
                <wp:simplePos x="0" y="0"/>
                <wp:positionH relativeFrom="column">
                  <wp:posOffset>5606040</wp:posOffset>
                </wp:positionH>
                <wp:positionV relativeFrom="paragraph">
                  <wp:posOffset>2309855</wp:posOffset>
                </wp:positionV>
                <wp:extent cx="111240" cy="108000"/>
                <wp:effectExtent l="38100" t="38100" r="41275" b="44450"/>
                <wp:wrapNone/>
                <wp:docPr id="1918929614" name="Encre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111240" cy="10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CCBA94" id="Encre 39" o:spid="_x0000_s1026" type="#_x0000_t75" style="position:absolute;margin-left:440.7pt;margin-top:181.2pt;width:10.15pt;height:9.9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">
                <v:imagedata r:id="rId20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4C20900D" wp14:editId="41A3D503">
                <wp:simplePos x="0" y="0"/>
                <wp:positionH relativeFrom="column">
                  <wp:posOffset>5577960</wp:posOffset>
                </wp:positionH>
                <wp:positionV relativeFrom="paragraph">
                  <wp:posOffset>1448375</wp:posOffset>
                </wp:positionV>
                <wp:extent cx="111960" cy="24120"/>
                <wp:effectExtent l="38100" t="38100" r="40640" b="52705"/>
                <wp:wrapNone/>
                <wp:docPr id="33432147" name="Encre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111960" cy="2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9E5D44" id="Encre 38" o:spid="_x0000_s1026" type="#_x0000_t75" style="position:absolute;margin-left:438.5pt;margin-top:113.35pt;width:10.2pt;height:3.3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">
                <v:imagedata r:id="rId22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4903CBD8" wp14:editId="1205647A">
                <wp:simplePos x="0" y="0"/>
                <wp:positionH relativeFrom="column">
                  <wp:posOffset>5506680</wp:posOffset>
                </wp:positionH>
                <wp:positionV relativeFrom="paragraph">
                  <wp:posOffset>1990895</wp:posOffset>
                </wp:positionV>
                <wp:extent cx="78480" cy="111600"/>
                <wp:effectExtent l="38100" t="38100" r="36195" b="41275"/>
                <wp:wrapNone/>
                <wp:docPr id="264733609" name="Encre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78480" cy="11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0D728D" id="Encre 37" o:spid="_x0000_s1026" type="#_x0000_t75" style="position:absolute;margin-left:432.9pt;margin-top:156.05pt;width:7.6pt;height:10.2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">
                <v:imagedata r:id="rId24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4CAD6CC7" wp14:editId="67A4AA20">
                <wp:simplePos x="0" y="0"/>
                <wp:positionH relativeFrom="column">
                  <wp:posOffset>4455840</wp:posOffset>
                </wp:positionH>
                <wp:positionV relativeFrom="paragraph">
                  <wp:posOffset>1980455</wp:posOffset>
                </wp:positionV>
                <wp:extent cx="95040" cy="135000"/>
                <wp:effectExtent l="57150" t="38100" r="57785" b="55880"/>
                <wp:wrapNone/>
                <wp:docPr id="2055789453" name="Encre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95040" cy="13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0684EE" id="Encre 36" o:spid="_x0000_s1026" type="#_x0000_t75" style="position:absolute;margin-left:350.15pt;margin-top:155.25pt;width:8.9pt;height:12.0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">
                <v:imagedata r:id="rId26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2B38CD5A" wp14:editId="0199036B">
                <wp:simplePos x="0" y="0"/>
                <wp:positionH relativeFrom="column">
                  <wp:posOffset>3681480</wp:posOffset>
                </wp:positionH>
                <wp:positionV relativeFrom="paragraph">
                  <wp:posOffset>1998455</wp:posOffset>
                </wp:positionV>
                <wp:extent cx="114840" cy="104760"/>
                <wp:effectExtent l="38100" t="38100" r="57150" b="48260"/>
                <wp:wrapNone/>
                <wp:docPr id="2013272625" name="Encre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114840" cy="10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E8DA33" id="Encre 35" o:spid="_x0000_s1026" type="#_x0000_t75" style="position:absolute;margin-left:289.2pt;margin-top:156.65pt;width:10.5pt;height:9.7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">
                <v:imagedata r:id="rId28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2765EC81" wp14:editId="0D49896A">
                <wp:simplePos x="0" y="0"/>
                <wp:positionH relativeFrom="column">
                  <wp:posOffset>2987040</wp:posOffset>
                </wp:positionH>
                <wp:positionV relativeFrom="paragraph">
                  <wp:posOffset>2011415</wp:posOffset>
                </wp:positionV>
                <wp:extent cx="147600" cy="136440"/>
                <wp:effectExtent l="38100" t="38100" r="43180" b="54610"/>
                <wp:wrapNone/>
                <wp:docPr id="2125942934" name="Encre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147600" cy="13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DBA6F2" id="Encre 34" o:spid="_x0000_s1026" type="#_x0000_t75" style="position:absolute;margin-left:234.5pt;margin-top:157.7pt;width:13pt;height:12.2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">
                <v:imagedata r:id="rId30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513F0AFC" wp14:editId="3A26114A">
                <wp:simplePos x="0" y="0"/>
                <wp:positionH relativeFrom="column">
                  <wp:posOffset>5538470</wp:posOffset>
                </wp:positionH>
                <wp:positionV relativeFrom="paragraph">
                  <wp:posOffset>1349375</wp:posOffset>
                </wp:positionV>
                <wp:extent cx="107675" cy="173665"/>
                <wp:effectExtent l="38100" t="38100" r="45085" b="55245"/>
                <wp:wrapNone/>
                <wp:docPr id="1436669784" name="Encre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107675" cy="1736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AD4F85" id="Encre 33" o:spid="_x0000_s1026" type="#_x0000_t75" style="position:absolute;margin-left:435.4pt;margin-top:105.55pt;width:9.9pt;height:15.0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">
                <v:imagedata r:id="rId32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495D594A" wp14:editId="6BADD341">
                <wp:simplePos x="0" y="0"/>
                <wp:positionH relativeFrom="column">
                  <wp:posOffset>4420560</wp:posOffset>
                </wp:positionH>
                <wp:positionV relativeFrom="paragraph">
                  <wp:posOffset>1303655</wp:posOffset>
                </wp:positionV>
                <wp:extent cx="77040" cy="139320"/>
                <wp:effectExtent l="38100" t="38100" r="56515" b="51435"/>
                <wp:wrapNone/>
                <wp:docPr id="1862947382" name="Encre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77040" cy="13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4D633A" id="Encre 30" o:spid="_x0000_s1026" type="#_x0000_t75" style="position:absolute;margin-left:347.4pt;margin-top:101.95pt;width:7.45pt;height:12.3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">
                <v:imagedata r:id="rId34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6CD38C78" wp14:editId="21630C01">
                <wp:simplePos x="0" y="0"/>
                <wp:positionH relativeFrom="column">
                  <wp:posOffset>2962560</wp:posOffset>
                </wp:positionH>
                <wp:positionV relativeFrom="paragraph">
                  <wp:posOffset>1371695</wp:posOffset>
                </wp:positionV>
                <wp:extent cx="87480" cy="136440"/>
                <wp:effectExtent l="38100" t="38100" r="27305" b="54610"/>
                <wp:wrapNone/>
                <wp:docPr id="1213816097" name="Encre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87480" cy="13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25E69D" id="Encre 29" o:spid="_x0000_s1026" type="#_x0000_t75" style="position:absolute;margin-left:232.55pt;margin-top:107.3pt;width:8.35pt;height:12.2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">
                <v:imagedata r:id="rId36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625A6D72" wp14:editId="00E83F8C">
                <wp:simplePos x="0" y="0"/>
                <wp:positionH relativeFrom="column">
                  <wp:posOffset>3725760</wp:posOffset>
                </wp:positionH>
                <wp:positionV relativeFrom="paragraph">
                  <wp:posOffset>1331015</wp:posOffset>
                </wp:positionV>
                <wp:extent cx="46440" cy="185040"/>
                <wp:effectExtent l="57150" t="38100" r="48895" b="43815"/>
                <wp:wrapNone/>
                <wp:docPr id="124703357" name="Encre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46440" cy="18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F5F45D" id="Encre 28" o:spid="_x0000_s1026" type="#_x0000_t75" style="position:absolute;margin-left:292.65pt;margin-top:104.1pt;width:5.05pt;height:15.9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">
                <v:imagedata r:id="rId38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22A34A5C" wp14:editId="3B226776">
                <wp:simplePos x="0" y="0"/>
                <wp:positionH relativeFrom="column">
                  <wp:posOffset>5432425</wp:posOffset>
                </wp:positionH>
                <wp:positionV relativeFrom="paragraph">
                  <wp:posOffset>983615</wp:posOffset>
                </wp:positionV>
                <wp:extent cx="336070" cy="263100"/>
                <wp:effectExtent l="38100" t="38100" r="45085" b="41910"/>
                <wp:wrapNone/>
                <wp:docPr id="549309486" name="Encre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336070" cy="2631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EEB894" id="Encre 27" o:spid="_x0000_s1026" type="#_x0000_t75" style="position:absolute;margin-left:427.05pt;margin-top:76.75pt;width:27.85pt;height:22.1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">
                <v:imagedata r:id="rId40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46BF1E09" wp14:editId="3A0627BF">
                <wp:simplePos x="0" y="0"/>
                <wp:positionH relativeFrom="column">
                  <wp:posOffset>4446480</wp:posOffset>
                </wp:positionH>
                <wp:positionV relativeFrom="paragraph">
                  <wp:posOffset>998375</wp:posOffset>
                </wp:positionV>
                <wp:extent cx="66600" cy="124200"/>
                <wp:effectExtent l="38100" t="57150" r="29210" b="47625"/>
                <wp:wrapNone/>
                <wp:docPr id="1727839585" name="Encre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66600" cy="124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E4E467" id="Encre 22" o:spid="_x0000_s1026" type="#_x0000_t75" style="position:absolute;margin-left:349.4pt;margin-top:77.9pt;width:6.7pt;height:11.2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">
                <v:imagedata r:id="rId42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7B4D8F7C" wp14:editId="1E37B4D4">
                <wp:simplePos x="0" y="0"/>
                <wp:positionH relativeFrom="column">
                  <wp:posOffset>3719640</wp:posOffset>
                </wp:positionH>
                <wp:positionV relativeFrom="paragraph">
                  <wp:posOffset>1005575</wp:posOffset>
                </wp:positionV>
                <wp:extent cx="92520" cy="109080"/>
                <wp:effectExtent l="38100" t="38100" r="41275" b="43815"/>
                <wp:wrapNone/>
                <wp:docPr id="543414560" name="Encre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92520" cy="10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368DF6" id="Encre 21" o:spid="_x0000_s1026" type="#_x0000_t75" style="position:absolute;margin-left:292.2pt;margin-top:78.5pt;width:8.7pt;height:10.0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">
                <v:imagedata r:id="rId44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2B5C885B" wp14:editId="755E08A2">
                <wp:simplePos x="0" y="0"/>
                <wp:positionH relativeFrom="column">
                  <wp:posOffset>2971800</wp:posOffset>
                </wp:positionH>
                <wp:positionV relativeFrom="paragraph">
                  <wp:posOffset>937895</wp:posOffset>
                </wp:positionV>
                <wp:extent cx="114435" cy="219375"/>
                <wp:effectExtent l="38100" t="38100" r="57150" b="47625"/>
                <wp:wrapNone/>
                <wp:docPr id="2100419411" name="Encre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114435" cy="2193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24CF06" id="Encre 20" o:spid="_x0000_s1026" type="#_x0000_t75" style="position:absolute;margin-left:233.3pt;margin-top:73.15pt;width:10.4pt;height:18.6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">
                <v:imagedata r:id="rId46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24AF92CC" wp14:editId="3ED1DD8D">
                <wp:simplePos x="0" y="0"/>
                <wp:positionH relativeFrom="column">
                  <wp:posOffset>5556000</wp:posOffset>
                </wp:positionH>
                <wp:positionV relativeFrom="paragraph">
                  <wp:posOffset>648695</wp:posOffset>
                </wp:positionV>
                <wp:extent cx="137520" cy="198000"/>
                <wp:effectExtent l="38100" t="57150" r="15240" b="50165"/>
                <wp:wrapNone/>
                <wp:docPr id="768332547" name="Encre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137520" cy="19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5F1643" id="Encre 15" o:spid="_x0000_s1026" type="#_x0000_t75" style="position:absolute;margin-left:436.8pt;margin-top:50.4pt;width:12.25pt;height:17.0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">
                <v:imagedata r:id="rId48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6E7E0596" wp14:editId="0879CB85">
                <wp:simplePos x="0" y="0"/>
                <wp:positionH relativeFrom="column">
                  <wp:posOffset>5417760</wp:posOffset>
                </wp:positionH>
                <wp:positionV relativeFrom="paragraph">
                  <wp:posOffset>655535</wp:posOffset>
                </wp:positionV>
                <wp:extent cx="91800" cy="183960"/>
                <wp:effectExtent l="57150" t="38100" r="41910" b="45085"/>
                <wp:wrapNone/>
                <wp:docPr id="636283038" name="Encre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91800" cy="18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66E003" id="Encre 14" o:spid="_x0000_s1026" type="#_x0000_t75" style="position:absolute;margin-left:425.9pt;margin-top:50.9pt;width:8.65pt;height:15.9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">
                <v:imagedata r:id="rId50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37A86845" wp14:editId="37DB7617">
                <wp:simplePos x="0" y="0"/>
                <wp:positionH relativeFrom="column">
                  <wp:posOffset>4412640</wp:posOffset>
                </wp:positionH>
                <wp:positionV relativeFrom="paragraph">
                  <wp:posOffset>676775</wp:posOffset>
                </wp:positionV>
                <wp:extent cx="115920" cy="111240"/>
                <wp:effectExtent l="57150" t="38100" r="36830" b="41275"/>
                <wp:wrapNone/>
                <wp:docPr id="1419040218" name="Encre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115920" cy="11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595581" id="Encre 13" o:spid="_x0000_s1026" type="#_x0000_t75" style="position:absolute;margin-left:346.75pt;margin-top:52.6pt;width:10.55pt;height:10.1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">
                <v:imagedata r:id="rId52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7DB0358C" wp14:editId="5C57687C">
                <wp:simplePos x="0" y="0"/>
                <wp:positionH relativeFrom="column">
                  <wp:posOffset>3702360</wp:posOffset>
                </wp:positionH>
                <wp:positionV relativeFrom="paragraph">
                  <wp:posOffset>670295</wp:posOffset>
                </wp:positionV>
                <wp:extent cx="143640" cy="128520"/>
                <wp:effectExtent l="38100" t="38100" r="27940" b="43180"/>
                <wp:wrapNone/>
                <wp:docPr id="1001557207" name="Encre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143640" cy="128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0D4AD3" id="Encre 12" o:spid="_x0000_s1026" type="#_x0000_t75" style="position:absolute;margin-left:290.8pt;margin-top:52.1pt;width:12.7pt;height:11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">
                <v:imagedata r:id="rId54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40B8E4AF" wp14:editId="16E720DC">
                <wp:simplePos x="0" y="0"/>
                <wp:positionH relativeFrom="column">
                  <wp:posOffset>3024840</wp:posOffset>
                </wp:positionH>
                <wp:positionV relativeFrom="paragraph">
                  <wp:posOffset>671015</wp:posOffset>
                </wp:positionV>
                <wp:extent cx="45360" cy="141120"/>
                <wp:effectExtent l="57150" t="38100" r="50165" b="49530"/>
                <wp:wrapNone/>
                <wp:docPr id="235778400" name="Encre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45360" cy="14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8BFF9E" id="Encre 11" o:spid="_x0000_s1026" type="#_x0000_t75" style="position:absolute;margin-left:237.5pt;margin-top:52.15pt;width:4.95pt;height:12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">
                <v:imagedata r:id="rId56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5CAB8810" wp14:editId="55F19B19">
                <wp:simplePos x="0" y="0"/>
                <wp:positionH relativeFrom="column">
                  <wp:posOffset>2964000</wp:posOffset>
                </wp:positionH>
                <wp:positionV relativeFrom="paragraph">
                  <wp:posOffset>663455</wp:posOffset>
                </wp:positionV>
                <wp:extent cx="360" cy="159840"/>
                <wp:effectExtent l="38100" t="57150" r="57150" b="50165"/>
                <wp:wrapNone/>
                <wp:docPr id="934487297" name="Encre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360" cy="159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E1F45B" id="Encre 10" o:spid="_x0000_s1026" type="#_x0000_t75" style="position:absolute;margin-left:232.7pt;margin-top:51.55pt;width:1.45pt;height:1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">
                <v:imagedata r:id="rId58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1FBE5816" wp14:editId="6A311676">
                <wp:simplePos x="0" y="0"/>
                <wp:positionH relativeFrom="column">
                  <wp:posOffset>5448300</wp:posOffset>
                </wp:positionH>
                <wp:positionV relativeFrom="paragraph">
                  <wp:posOffset>1638300</wp:posOffset>
                </wp:positionV>
                <wp:extent cx="206095" cy="185760"/>
                <wp:effectExtent l="57150" t="38100" r="41910" b="43180"/>
                <wp:wrapNone/>
                <wp:docPr id="772633280" name="Encre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206095" cy="18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5E4B9A" id="Encre 9" o:spid="_x0000_s1026" type="#_x0000_t75" style="position:absolute;margin-left:428.3pt;margin-top:128.3pt;width:17.65pt;height:16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">
                <v:imagedata r:id="rId60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55E38E72" wp14:editId="2EFD3335">
                <wp:simplePos x="0" y="0"/>
                <wp:positionH relativeFrom="column">
                  <wp:posOffset>2964180</wp:posOffset>
                </wp:positionH>
                <wp:positionV relativeFrom="paragraph">
                  <wp:posOffset>1614170</wp:posOffset>
                </wp:positionV>
                <wp:extent cx="128940" cy="95885"/>
                <wp:effectExtent l="57150" t="38100" r="23495" b="56515"/>
                <wp:wrapNone/>
                <wp:docPr id="1541488121" name="Encre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128940" cy="958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70C020" id="Encre 5" o:spid="_x0000_s1026" type="#_x0000_t75" style="position:absolute;margin-left:232.7pt;margin-top:126.4pt;width:11.55pt;height:8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">
                <v:imagedata r:id="rId62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6719A8FA" wp14:editId="647F2ABC">
                <wp:simplePos x="0" y="0"/>
                <wp:positionH relativeFrom="column">
                  <wp:posOffset>4442520</wp:posOffset>
                </wp:positionH>
                <wp:positionV relativeFrom="paragraph">
                  <wp:posOffset>1660295</wp:posOffset>
                </wp:positionV>
                <wp:extent cx="86040" cy="93240"/>
                <wp:effectExtent l="57150" t="38100" r="47625" b="40640"/>
                <wp:wrapNone/>
                <wp:docPr id="1459669780" name="Encre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86040" cy="9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4E11BD" id="Encre 4" o:spid="_x0000_s1026" type="#_x0000_t75" style="position:absolute;margin-left:349.1pt;margin-top:130.05pt;width:8.15pt;height:8.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">
                <v:imagedata r:id="rId64" o:title=""/>
              </v:shape>
            </w:pict>
          </mc:Fallback>
        </mc:AlternateContent>
      </w:r>
      <w:r w:rsidR="00C51272"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56CF40F1" wp14:editId="4D472602">
                <wp:simplePos x="0" y="0"/>
                <wp:positionH relativeFrom="column">
                  <wp:posOffset>3672840</wp:posOffset>
                </wp:positionH>
                <wp:positionV relativeFrom="paragraph">
                  <wp:posOffset>1600175</wp:posOffset>
                </wp:positionV>
                <wp:extent cx="92880" cy="115200"/>
                <wp:effectExtent l="38100" t="38100" r="40640" b="56515"/>
                <wp:wrapNone/>
                <wp:docPr id="2101361713" name="Encre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92880" cy="115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43478A" id="Encre 3" o:spid="_x0000_s1026" type="#_x0000_t75" style="position:absolute;margin-left:288.5pt;margin-top:125.3pt;width:8.7pt;height:10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">
                <v:imagedata r:id="rId66" o:title=""/>
              </v:shape>
            </w:pict>
          </mc:Fallback>
        </mc:AlternateContent>
      </w:r>
      <w:r w:rsidR="004F0201">
        <w:rPr>
          <w:noProof/>
          <w:lang w:eastAsia="fr-CA"/>
        </w:rPr>
        <w:drawing>
          <wp:inline distT="0" distB="0" distL="0" distR="0" wp14:anchorId="23E5EB2C" wp14:editId="51C6714E">
            <wp:extent cx="6047740" cy="32472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058052" cy="3252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5BE49" w14:textId="77777777" w:rsidR="0042088B" w:rsidRDefault="0042088B"/>
    <w:p w14:paraId="6648B2E0" w14:textId="52B85242" w:rsidR="007C5E8A" w:rsidRDefault="000D26E3" w:rsidP="00866FB1">
      <w:pPr>
        <w:ind w:left="-1134" w:right="-432"/>
      </w:pPr>
      <w:r>
        <w:t xml:space="preserve"> </w:t>
      </w:r>
      <w:r w:rsidR="007C5E8A" w:rsidRPr="00FF4ACC">
        <w:t xml:space="preserve">PF = PFNA x FA </w:t>
      </w:r>
      <w:r w:rsidR="00C9320D">
        <w:t xml:space="preserve">= </w:t>
      </w:r>
      <w:r w:rsidR="0002246D">
        <w:t>130 x 0.93 = 120.9</w:t>
      </w:r>
    </w:p>
    <w:p w14:paraId="23D365F9" w14:textId="1CAC02F3" w:rsidR="00952F3E" w:rsidRPr="00FF4ACC" w:rsidRDefault="00952F3E" w:rsidP="00866FB1">
      <w:pPr>
        <w:ind w:left="-1134" w:right="-432"/>
      </w:pPr>
      <w:r>
        <w:t>Supposons que l’application va être développer en C# donc la taille de l’application est 121 x 54 = 6534 LOC</w:t>
      </w:r>
    </w:p>
    <w:sectPr w:rsidR="00952F3E" w:rsidRPr="00FF4AC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6C712" w14:textId="77777777" w:rsidR="001E424D" w:rsidRDefault="001E424D" w:rsidP="00387A13">
      <w:pPr>
        <w:spacing w:after="0" w:line="240" w:lineRule="auto"/>
      </w:pPr>
      <w:r>
        <w:separator/>
      </w:r>
    </w:p>
  </w:endnote>
  <w:endnote w:type="continuationSeparator" w:id="0">
    <w:p w14:paraId="0F6A9502" w14:textId="77777777" w:rsidR="001E424D" w:rsidRDefault="001E424D" w:rsidP="00387A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Univers (W1)">
    <w:altName w:val="Arial"/>
    <w:charset w:val="00"/>
    <w:family w:val="roman"/>
    <w:pitch w:val="variable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F36BF" w14:textId="77777777" w:rsidR="001E424D" w:rsidRDefault="001E424D" w:rsidP="00387A13">
      <w:pPr>
        <w:spacing w:after="0" w:line="240" w:lineRule="auto"/>
      </w:pPr>
      <w:r>
        <w:separator/>
      </w:r>
    </w:p>
  </w:footnote>
  <w:footnote w:type="continuationSeparator" w:id="0">
    <w:p w14:paraId="7EDD2D84" w14:textId="77777777" w:rsidR="001E424D" w:rsidRDefault="001E424D" w:rsidP="00387A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F0482"/>
    <w:multiLevelType w:val="hybridMultilevel"/>
    <w:tmpl w:val="E5E63F48"/>
    <w:lvl w:ilvl="0" w:tplc="0C0C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A43CFE"/>
    <w:multiLevelType w:val="hybridMultilevel"/>
    <w:tmpl w:val="9A960D6C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C11669"/>
    <w:multiLevelType w:val="hybridMultilevel"/>
    <w:tmpl w:val="9A960D6C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BF707F"/>
    <w:multiLevelType w:val="hybridMultilevel"/>
    <w:tmpl w:val="F4BEC2EC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5B4526"/>
    <w:multiLevelType w:val="hybridMultilevel"/>
    <w:tmpl w:val="9A960D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2D62CE"/>
    <w:multiLevelType w:val="hybridMultilevel"/>
    <w:tmpl w:val="79AE9A58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301D37"/>
    <w:multiLevelType w:val="hybridMultilevel"/>
    <w:tmpl w:val="9A960D6C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123625">
    <w:abstractNumId w:val="2"/>
  </w:num>
  <w:num w:numId="2" w16cid:durableId="1577588042">
    <w:abstractNumId w:val="5"/>
  </w:num>
  <w:num w:numId="3" w16cid:durableId="1595673957">
    <w:abstractNumId w:val="6"/>
  </w:num>
  <w:num w:numId="4" w16cid:durableId="620769884">
    <w:abstractNumId w:val="3"/>
  </w:num>
  <w:num w:numId="5" w16cid:durableId="517282335">
    <w:abstractNumId w:val="1"/>
  </w:num>
  <w:num w:numId="6" w16cid:durableId="137957776">
    <w:abstractNumId w:val="0"/>
  </w:num>
  <w:num w:numId="7" w16cid:durableId="21085725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zMzY0MzQ0NLS1MlHaXg1OLizPw8kALjWgCsjdcKLAAAAA=="/>
  </w:docVars>
  <w:rsids>
    <w:rsidRoot w:val="001E1BB6"/>
    <w:rsid w:val="0002246D"/>
    <w:rsid w:val="00023464"/>
    <w:rsid w:val="00082581"/>
    <w:rsid w:val="00090067"/>
    <w:rsid w:val="00094045"/>
    <w:rsid w:val="000B5275"/>
    <w:rsid w:val="000D26E3"/>
    <w:rsid w:val="000E054D"/>
    <w:rsid w:val="00100555"/>
    <w:rsid w:val="00181F44"/>
    <w:rsid w:val="001934A8"/>
    <w:rsid w:val="001B0380"/>
    <w:rsid w:val="001E1BB6"/>
    <w:rsid w:val="001E424D"/>
    <w:rsid w:val="00214390"/>
    <w:rsid w:val="00214ACC"/>
    <w:rsid w:val="0024227E"/>
    <w:rsid w:val="002A7D5B"/>
    <w:rsid w:val="00336E6E"/>
    <w:rsid w:val="00346C5F"/>
    <w:rsid w:val="00387A13"/>
    <w:rsid w:val="003B246D"/>
    <w:rsid w:val="003B3607"/>
    <w:rsid w:val="0042088B"/>
    <w:rsid w:val="00420A80"/>
    <w:rsid w:val="004573E5"/>
    <w:rsid w:val="004B5E06"/>
    <w:rsid w:val="004C09F4"/>
    <w:rsid w:val="004D600D"/>
    <w:rsid w:val="004F0201"/>
    <w:rsid w:val="005371D1"/>
    <w:rsid w:val="005A7D50"/>
    <w:rsid w:val="005C3F4A"/>
    <w:rsid w:val="005E3869"/>
    <w:rsid w:val="005F1458"/>
    <w:rsid w:val="00614250"/>
    <w:rsid w:val="0065508F"/>
    <w:rsid w:val="00684C69"/>
    <w:rsid w:val="006A537C"/>
    <w:rsid w:val="006A640B"/>
    <w:rsid w:val="006C16FD"/>
    <w:rsid w:val="006C432D"/>
    <w:rsid w:val="006D27C5"/>
    <w:rsid w:val="006D57D0"/>
    <w:rsid w:val="006E4C90"/>
    <w:rsid w:val="00720B4D"/>
    <w:rsid w:val="00770F2C"/>
    <w:rsid w:val="007916D5"/>
    <w:rsid w:val="007C5E8A"/>
    <w:rsid w:val="007F66D2"/>
    <w:rsid w:val="00816BDB"/>
    <w:rsid w:val="00837CC0"/>
    <w:rsid w:val="008536C0"/>
    <w:rsid w:val="00866FB1"/>
    <w:rsid w:val="0086737D"/>
    <w:rsid w:val="008722AF"/>
    <w:rsid w:val="008D7565"/>
    <w:rsid w:val="008F5CFC"/>
    <w:rsid w:val="0091441F"/>
    <w:rsid w:val="00952F3E"/>
    <w:rsid w:val="00980208"/>
    <w:rsid w:val="0099537C"/>
    <w:rsid w:val="009E6D53"/>
    <w:rsid w:val="00A13B5B"/>
    <w:rsid w:val="00A50C8C"/>
    <w:rsid w:val="00A751A5"/>
    <w:rsid w:val="00AD424C"/>
    <w:rsid w:val="00AD6ACE"/>
    <w:rsid w:val="00AE7269"/>
    <w:rsid w:val="00B32BC8"/>
    <w:rsid w:val="00B621A8"/>
    <w:rsid w:val="00B86E81"/>
    <w:rsid w:val="00B96465"/>
    <w:rsid w:val="00BB1BC2"/>
    <w:rsid w:val="00BF7635"/>
    <w:rsid w:val="00C05A30"/>
    <w:rsid w:val="00C51272"/>
    <w:rsid w:val="00C9320D"/>
    <w:rsid w:val="00CA0E58"/>
    <w:rsid w:val="00CA24EA"/>
    <w:rsid w:val="00D373D5"/>
    <w:rsid w:val="00D40450"/>
    <w:rsid w:val="00D45A75"/>
    <w:rsid w:val="00E14C3C"/>
    <w:rsid w:val="00E307B6"/>
    <w:rsid w:val="00EA26D6"/>
    <w:rsid w:val="00F514B5"/>
    <w:rsid w:val="00FC255C"/>
    <w:rsid w:val="00FC716E"/>
    <w:rsid w:val="00FD76D1"/>
    <w:rsid w:val="00FF4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8C580E"/>
  <w15:chartTrackingRefBased/>
  <w15:docId w15:val="{C70B9A53-947D-44C7-886F-11DFBB647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B621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9953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1B03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20B4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fr-CA"/>
    </w:rPr>
  </w:style>
  <w:style w:type="character" w:customStyle="1" w:styleId="Titre1Car">
    <w:name w:val="Titre 1 Car"/>
    <w:basedOn w:val="Policepardfaut"/>
    <w:link w:val="Titre1"/>
    <w:uiPriority w:val="9"/>
    <w:rsid w:val="00B621A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">
    <w:name w:val="Title"/>
    <w:basedOn w:val="Normal"/>
    <w:next w:val="Normal"/>
    <w:link w:val="TitreCar"/>
    <w:uiPriority w:val="10"/>
    <w:qFormat/>
    <w:rsid w:val="00B621A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B621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387A1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87A13"/>
  </w:style>
  <w:style w:type="paragraph" w:styleId="Pieddepage">
    <w:name w:val="footer"/>
    <w:basedOn w:val="Normal"/>
    <w:link w:val="PieddepageCar"/>
    <w:uiPriority w:val="99"/>
    <w:unhideWhenUsed/>
    <w:rsid w:val="00387A1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87A13"/>
  </w:style>
  <w:style w:type="paragraph" w:styleId="Paragraphedeliste">
    <w:name w:val="List Paragraph"/>
    <w:basedOn w:val="Normal"/>
    <w:uiPriority w:val="34"/>
    <w:qFormat/>
    <w:rsid w:val="0099537C"/>
    <w:pPr>
      <w:ind w:left="720"/>
      <w:contextualSpacing/>
    </w:pPr>
  </w:style>
  <w:style w:type="paragraph" w:styleId="Corpsdetexte">
    <w:name w:val="Body Text"/>
    <w:basedOn w:val="Normal"/>
    <w:link w:val="CorpsdetexteCar"/>
    <w:qFormat/>
    <w:rsid w:val="0099537C"/>
    <w:pPr>
      <w:autoSpaceDE w:val="0"/>
      <w:spacing w:after="120" w:line="240" w:lineRule="auto"/>
      <w:jc w:val="both"/>
    </w:pPr>
    <w:rPr>
      <w:rFonts w:ascii="Cambria" w:eastAsia="Times New Roman" w:hAnsi="Cambria" w:cs="Times"/>
      <w:sz w:val="24"/>
      <w:szCs w:val="20"/>
      <w:lang w:eastAsia="fr-FR"/>
    </w:rPr>
  </w:style>
  <w:style w:type="character" w:customStyle="1" w:styleId="CorpsdetexteCar">
    <w:name w:val="Corps de texte Car"/>
    <w:basedOn w:val="Policepardfaut"/>
    <w:link w:val="Corpsdetexte"/>
    <w:rsid w:val="0099537C"/>
    <w:rPr>
      <w:rFonts w:ascii="Cambria" w:eastAsia="Times New Roman" w:hAnsi="Cambria" w:cs="Times"/>
      <w:sz w:val="24"/>
      <w:szCs w:val="20"/>
      <w:lang w:eastAsia="fr-FR"/>
    </w:rPr>
  </w:style>
  <w:style w:type="character" w:customStyle="1" w:styleId="Titre2Car">
    <w:name w:val="Titre 2 Car"/>
    <w:basedOn w:val="Policepardfaut"/>
    <w:link w:val="Titre2"/>
    <w:uiPriority w:val="9"/>
    <w:rsid w:val="0099537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8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7.png"/><Relationship Id="rId21" Type="http://schemas.openxmlformats.org/officeDocument/2006/relationships/customXml" Target="ink/ink7.xml"/><Relationship Id="rId42" Type="http://schemas.openxmlformats.org/officeDocument/2006/relationships/image" Target="media/image15.png"/><Relationship Id="rId47" Type="http://schemas.openxmlformats.org/officeDocument/2006/relationships/customXml" Target="ink/ink20.xml"/><Relationship Id="rId63" Type="http://schemas.openxmlformats.org/officeDocument/2006/relationships/customXml" Target="ink/ink28.xml"/><Relationship Id="rId68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29.png"/><Relationship Id="rId29" Type="http://schemas.openxmlformats.org/officeDocument/2006/relationships/customXml" Target="ink/ink11.xml"/><Relationship Id="rId11" Type="http://schemas.openxmlformats.org/officeDocument/2006/relationships/customXml" Target="ink/ink2.xml"/><Relationship Id="rId24" Type="http://schemas.openxmlformats.org/officeDocument/2006/relationships/image" Target="media/image6.png"/><Relationship Id="rId32" Type="http://schemas.openxmlformats.org/officeDocument/2006/relationships/image" Target="media/image10.png"/><Relationship Id="rId37" Type="http://schemas.openxmlformats.org/officeDocument/2006/relationships/customXml" Target="ink/ink15.xml"/><Relationship Id="rId40" Type="http://schemas.openxmlformats.org/officeDocument/2006/relationships/image" Target="media/image14.png"/><Relationship Id="rId45" Type="http://schemas.openxmlformats.org/officeDocument/2006/relationships/customXml" Target="ink/ink19.xml"/><Relationship Id="rId53" Type="http://schemas.openxmlformats.org/officeDocument/2006/relationships/customXml" Target="ink/ink23.xml"/><Relationship Id="rId58" Type="http://schemas.openxmlformats.org/officeDocument/2006/relationships/image" Target="media/image23.png"/><Relationship Id="rId66" Type="http://schemas.openxmlformats.org/officeDocument/2006/relationships/image" Target="media/image27.png"/><Relationship Id="rId5" Type="http://schemas.openxmlformats.org/officeDocument/2006/relationships/webSettings" Target="webSettings.xml"/><Relationship Id="rId61" Type="http://schemas.openxmlformats.org/officeDocument/2006/relationships/customXml" Target="ink/ink27.xml"/><Relationship Id="rId19" Type="http://schemas.openxmlformats.org/officeDocument/2006/relationships/customXml" Target="ink/ink6.xml"/><Relationship Id="rId14" Type="http://schemas.openxmlformats.org/officeDocument/2006/relationships/image" Target="media/image3.png"/><Relationship Id="rId22" Type="http://schemas.openxmlformats.org/officeDocument/2006/relationships/image" Target="media/image5.png"/><Relationship Id="rId27" Type="http://schemas.openxmlformats.org/officeDocument/2006/relationships/customXml" Target="ink/ink10.xml"/><Relationship Id="rId30" Type="http://schemas.openxmlformats.org/officeDocument/2006/relationships/image" Target="media/image9.png"/><Relationship Id="rId35" Type="http://schemas.openxmlformats.org/officeDocument/2006/relationships/customXml" Target="ink/ink14.xml"/><Relationship Id="rId43" Type="http://schemas.openxmlformats.org/officeDocument/2006/relationships/customXml" Target="ink/ink18.xml"/><Relationship Id="rId48" Type="http://schemas.openxmlformats.org/officeDocument/2006/relationships/image" Target="media/image18.png"/><Relationship Id="rId56" Type="http://schemas.openxmlformats.org/officeDocument/2006/relationships/image" Target="media/image22.png"/><Relationship Id="rId64" Type="http://schemas.openxmlformats.org/officeDocument/2006/relationships/image" Target="media/image26.png"/><Relationship Id="rId69" Type="http://schemas.openxmlformats.org/officeDocument/2006/relationships/theme" Target="theme/theme1.xml"/><Relationship Id="rId8" Type="http://schemas.openxmlformats.org/officeDocument/2006/relationships/image" Target="media/image1.jpeg"/><Relationship Id="rId51" Type="http://schemas.openxmlformats.org/officeDocument/2006/relationships/customXml" Target="ink/ink22.xm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customXml" Target="ink/ink5.xml"/><Relationship Id="rId25" Type="http://schemas.openxmlformats.org/officeDocument/2006/relationships/customXml" Target="ink/ink9.xml"/><Relationship Id="rId33" Type="http://schemas.openxmlformats.org/officeDocument/2006/relationships/customXml" Target="ink/ink13.xml"/><Relationship Id="rId38" Type="http://schemas.openxmlformats.org/officeDocument/2006/relationships/image" Target="media/image13.png"/><Relationship Id="rId46" Type="http://schemas.openxmlformats.org/officeDocument/2006/relationships/image" Target="media/image17.png"/><Relationship Id="rId59" Type="http://schemas.openxmlformats.org/officeDocument/2006/relationships/customXml" Target="ink/ink26.xml"/><Relationship Id="rId67" Type="http://schemas.openxmlformats.org/officeDocument/2006/relationships/image" Target="media/image28.png"/><Relationship Id="rId20" Type="http://schemas.openxmlformats.org/officeDocument/2006/relationships/image" Target="media/image4.png"/><Relationship Id="rId41" Type="http://schemas.openxmlformats.org/officeDocument/2006/relationships/customXml" Target="ink/ink17.xml"/><Relationship Id="rId54" Type="http://schemas.openxmlformats.org/officeDocument/2006/relationships/image" Target="media/image21.png"/><Relationship Id="rId62" Type="http://schemas.openxmlformats.org/officeDocument/2006/relationships/image" Target="media/image2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customXml" Target="ink/ink4.xml"/><Relationship Id="rId23" Type="http://schemas.openxmlformats.org/officeDocument/2006/relationships/customXml" Target="ink/ink8.xml"/><Relationship Id="rId28" Type="http://schemas.openxmlformats.org/officeDocument/2006/relationships/image" Target="media/image8.png"/><Relationship Id="rId36" Type="http://schemas.openxmlformats.org/officeDocument/2006/relationships/image" Target="media/image12.png"/><Relationship Id="rId49" Type="http://schemas.openxmlformats.org/officeDocument/2006/relationships/customXml" Target="ink/ink21.xml"/><Relationship Id="rId57" Type="http://schemas.openxmlformats.org/officeDocument/2006/relationships/customXml" Target="ink/ink25.xml"/><Relationship Id="rId10" Type="http://schemas.openxmlformats.org/officeDocument/2006/relationships/image" Target="media/image2.emf"/><Relationship Id="rId31" Type="http://schemas.openxmlformats.org/officeDocument/2006/relationships/customXml" Target="ink/ink12.xml"/><Relationship Id="rId44" Type="http://schemas.openxmlformats.org/officeDocument/2006/relationships/image" Target="media/image16.png"/><Relationship Id="rId52" Type="http://schemas.openxmlformats.org/officeDocument/2006/relationships/image" Target="media/image20.png"/><Relationship Id="rId60" Type="http://schemas.openxmlformats.org/officeDocument/2006/relationships/image" Target="media/image24.png"/><Relationship Id="rId65" Type="http://schemas.openxmlformats.org/officeDocument/2006/relationships/customXml" Target="ink/ink29.xml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3" Type="http://schemas.openxmlformats.org/officeDocument/2006/relationships/customXml" Target="ink/ink3.xml"/><Relationship Id="rId18" Type="http://schemas.openxmlformats.org/officeDocument/2006/relationships/image" Target="media/image30.png"/><Relationship Id="rId39" Type="http://schemas.openxmlformats.org/officeDocument/2006/relationships/customXml" Target="ink/ink16.xml"/><Relationship Id="rId34" Type="http://schemas.openxmlformats.org/officeDocument/2006/relationships/image" Target="media/image11.png"/><Relationship Id="rId50" Type="http://schemas.openxmlformats.org/officeDocument/2006/relationships/image" Target="media/image19.png"/><Relationship Id="rId55" Type="http://schemas.openxmlformats.org/officeDocument/2006/relationships/customXml" Target="ink/ink24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69.56522" units="1/cm"/>
          <inkml:channelProperty channel="Y" name="resolution" value="69.23077" units="1/cm"/>
          <inkml:channelProperty channel="T" name="resolution" value="1" units="1/dev"/>
        </inkml:channelProperties>
      </inkml:inkSource>
      <inkml:timestamp xml:id="ts0" timeString="2019-09-17T19:15:22.539"/>
    </inkml:context>
    <inkml:brush xml:id="br0">
      <inkml:brushProperty name="width" value="0.01764" units="cm"/>
      <inkml:brushProperty name="height" value="0.03528" units="cm"/>
      <inkml:brushProperty name="color" value="#FFFFFF"/>
      <inkml:brushProperty name="tip" value="rectangle"/>
      <inkml:brushProperty name="rasterOp" value="maskPen"/>
      <inkml:brushProperty name="fitToCurve" value="1"/>
    </inkml:brush>
  </inkml:definitions>
  <inkml:trace contextRef="#ctx0" brushRef="#br0">279 159 0,'60'59'78,"-60"-39"141,20-20-204,-20 20 204,-139-218-47,139 178-141,-20 20 94,0 0-109,0 0 15,20-40 125,20 40 47,0 0-187,0 0 15,-1 20-15,21-20-1,-20 0 1,0 0 31,0 0-31,0 0-1,0 0 63,0 0-62,0 0 46,-40 0 79,0 20-141,0-20 16,-199 59 46,179-59-62,-20 20 0,40-20 16,0 0-1,20-20 32,40 20-47,-20 0 32,0 0-32,0 0 15,20 0-15,-20 0 16,20-20-1,-20 20 17,-1 0-17,1 0 17,20 0-17,-20 20 1,0 0-16,-20 20 15,20-40-15,-20 20 16,20-20 0,-20 19-16,20-19 140,-20 20 17,0 0-142,-20 0 1,0-20-16,0 0 15,0 0 17,0 0-32,-20-40 62,20 40-62,20-20 16,0 40 62,0 0-62,20-20-1,0 0 1,0 0-1,0 0 1,0 0 0,0 0-1,0 0 1,0 0 15,0 0-15,-20-20 15,20 20-15,0 0 62,-20-20-47,0-19-31,0-1 16,-20 20 15,0 20-15,0 0-1,0 0 16,0 0-15,0 0 0,20 20 46,20-20 1,0 0-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48.84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3 38 24575,'-4'0'0,"-1"0"0,1 0 0,0 1 0,0-1 0,0 1 0,0 0 0,-1 0 0,1 1 0,0-1 0,1 1 0,-1 0 0,0 0 0,0 0 0,1 0 0,-1 1 0,1-1 0,0 1 0,0 0 0,0 0 0,0 0 0,0 1 0,1-1 0,-1 1 0,1-1 0,0 1 0,0 0 0,0 0 0,1 0 0,-1 0 0,1 0 0,0 0 0,0 0 0,1 0 0,-1 0 0,1 1 0,0-1 0,0 0 0,0 0 0,0 1 0,1-1 0,0 0 0,0 0 0,0 0 0,0 0 0,1 0 0,0 0 0,-1 0 0,2 0 0,-1-1 0,0 1 0,4 4 0,4 2 0,1-1 0,-1 0 0,2 0 0,-1-2 0,1 1 0,0-1 0,1-1 0,-1 0 0,1-1 0,0 0 0,23 4 0,-31-8 0,0-1 0,0 1 0,0-1 0,-1 0 0,1-1 0,0 1 0,0-1 0,0 0 0,-1 0 0,1-1 0,0 1 0,-1-1 0,1 0 0,-1-1 0,0 1 0,0 0 0,0-1 0,0 0 0,0 0 0,-1-1 0,1 1 0,-1 0 0,0-1 0,0 0 0,0 0 0,0 0 0,-1 0 0,1-1 0,-1 1 0,0 0 0,-1-1 0,1 0 0,-1 1 0,0-1 0,0 0 0,0 0 0,-1 1 0,0-1 0,0 0 0,0 0 0,0 0 0,-1 0 0,0 1 0,0-1 0,0 0 0,0 0 0,-1 1 0,0-1 0,0 1 0,0 0 0,0-1 0,-1 1 0,0 0 0,-3-4 0,-1 1 0,0 1 0,-1 0 0,0 1 0,0 0 0,0 0 0,0 0 0,-1 1 0,-10-3 0,6 1 0,0 0 0,-19-12 0,0-1-1365,17 13-546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47.56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66 24575,'2'9'0,"0"0"0,0 0 0,1-1 0,0 1 0,1-1 0,-1 0 0,2 0 0,-1 0 0,11 13 0,3 8 0,-10-17 0,1-1 0,0 0 0,1 0 0,0 0 0,0-2 0,1 1 0,1-1 0,0-1 0,0 0 0,20 10 0,-20-11 0,13 9 0,-15-9 0,0-1 0,0 1 0,1-2 0,0 1 0,21 6 0,-29-11 0,0-1 0,-1 1 0,1-1 0,0 0 0,0 0 0,-1 0 0,1 0 0,0 0 0,0-1 0,-1 1 0,1-1 0,0 0 0,-1 0 0,1 0 0,-1 0 0,1 0 0,-1 0 0,1-1 0,-1 1 0,0-1 0,0 0 0,0 0 0,0 0 0,0 0 0,0 0 0,0 0 0,-1 0 0,1 0 0,-1-1 0,1 1 0,1-5 0,0-1 0,0-1 0,0 0 0,-1 0 0,0 0 0,-1 0 0,0 0 0,0 0 0,-1-15 0,-1 1 0,-1 0 0,-5-28 0,5 44 0,-1-1 0,1 1 0,-1 0 0,-1 0 0,1 1 0,-1-1 0,0 1 0,-1-1 0,1 1 0,-1 1 0,0-1 0,-1 1 0,0-1 0,1 2 0,-13-9 0,10 8 0,-1 0 0,1 1 0,-1 0 0,0 0 0,0 0 0,0 2 0,0-1 0,-1 1 0,1 0 0,-1 1 0,0 0 0,-10 1 0,17 0-97,1 0-1,0 0 1,0 0-1,0 1 1,0-1-1,0 1 1,0 0-1,0 0 1,0 0-1,0 0 1,0 0-1,0 0 0,-3 2 1,-4 7-6729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44.69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8 0 24575,'-5'0'0,"1"0"0,-1 1 0,1 0 0,-1 0 0,0 0 0,1 0 0,0 0 0,-1 1 0,1 0 0,0 0 0,0 0 0,0 0 0,0 1 0,0 0 0,1-1 0,-1 1 0,1 1 0,-1-1 0,1 0 0,0 1 0,1 0 0,-1 0 0,1 0 0,-1 0 0,1 0 0,0 0 0,1 0 0,-1 1 0,1-1 0,0 1 0,0-1 0,0 1 0,0-1 0,1 7 0,-1 141 0,3-71 0,-2-78 0,0 1 0,0-1 0,0 0 0,0 0 0,1 0 0,0 0 0,-1 1 0,1-1 0,0 0 0,2 3 0,-2-5 0,-1 0 0,1-1 0,0 1 0,0 0 0,0 0 0,0-1 0,0 1 0,0-1 0,0 1 0,0-1 0,0 1 0,0-1 0,0 0 0,0 1 0,0-1 0,0 0 0,0 0 0,0 0 0,1 0 0,-1 0 0,0 0 0,0 0 0,0 0 0,0 0 0,0-1 0,0 1 0,0 0 0,0-1 0,0 1 0,0-1 0,0 1 0,2-2 0,18-6-195,0 0 0,-1-2 0,0 0 0,-1-1 0,0-2 0,30-24 0,-38 26-6631</inkml:trace>
  <inkml:trace contextRef="#ctx0" brushRef="#br0" timeOffset="954.57">299 146 24575,'0'4'0,"0"4"0,0 5 0,0 4 0,0 2 0,0 2 0,0 1 0,0 0 0,0 0 0,0 0 0,0 0 0,0-1 0,0 4 0,0 1 0,0 0 0,0-1 0,0-5-819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42.78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3 190 24575,'0'4'0,"-1"1"0,0-1 0,0 0 0,0 0 0,-1 1 0,1-1 0,-1 0 0,0 0 0,0-1 0,-3 5 0,-12 28 0,15-29 0,0 0 0,1 0 0,0 1 0,0-1 0,0 0 0,2 15 0,-1-20 0,0 0 0,1 0 0,-1 0 0,1 0 0,0 0 0,-1 0 0,1 0 0,0 0 0,0-1 0,0 1 0,0 0 0,0 0 0,1-1 0,-1 1 0,1-1 0,-1 1 0,1-1 0,-1 0 0,1 0 0,0 1 0,-1-1 0,1 0 0,0 0 0,0-1 0,0 1 0,0 0 0,0-1 0,0 1 0,2 0 0,1 0 0,1 0 0,0 0 0,-1-1 0,1 0 0,0 0 0,0 0 0,-1 0 0,1-1 0,0 0 0,-1 0 0,7-3 0,-9 3 0,-1 0 0,0-1 0,1 1 0,-1-1 0,0 1 0,0-1 0,0 0 0,0 0 0,0 0 0,0 0 0,-1 0 0,1-1 0,-1 1 0,0-1 0,1 1 0,-1 0 0,0-1 0,0 0 0,-1 1 0,1-1 0,0 0 0,-1 1 0,0-1 0,1-5 0,0-34 0,-6-68 0,3 102 0,0-1 0,-1 1 0,0 0 0,0 0 0,0 0 0,-1 0 0,-1 1 0,1-1 0,-1 1 0,0 0 0,-1 0 0,-9-9 0,9 10 0,1 1 0,-1-1 0,0 1 0,-1 1 0,1-1 0,-1 1 0,0 0 0,0 1 0,0-1 0,0 1 0,-1 1 0,1-1 0,-1 1 0,-7-1 0,13 3-85,0 0 0,0 0-1,0 0 1,0 1 0,1-1-1,-1 0 1,0 1 0,0-1-1,1 1 1,-1-1 0,0 1-1,1 0 1,-1 0 0,0 0-1,-1 1 1,-6 8-674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39.61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6 65 24575,'-8'34'0,"0"-6"0,4-3 0,1 1 0,1 0 0,2 0 0,0 0 0,8 47 0,-8-70 0,1-1 0,0 1 0,-1-1 0,1 1 0,0-1 0,0 1 0,0-1 0,1 0 0,-1 1 0,1-1 0,-1 0 0,1 0 0,0 0 0,-1 0 0,1 0 0,0-1 0,0 1 0,1 0 0,-1-1 0,0 1 0,3 0 0,-2-1 0,1 0 0,-1-1 0,0 1 0,0-1 0,1 0 0,-1 0 0,0 0 0,1-1 0,-1 1 0,0-1 0,1 1 0,-1-1 0,0 0 0,5-3 0,4-2 0,0 0 0,0-1 0,-1-1 0,0 0 0,0 0 0,-1-1 0,10-11 0,-14 13 0,-1 0 0,0 0 0,-1-1 0,0 1 0,0-1 0,-1 0 0,0 0 0,0 0 0,-1-1 0,0 1 0,0-1 0,-1 1 0,0-1 0,-1-14 0,0 16 0,0 1 0,0 0 0,-1 0 0,0 0 0,0 0 0,0 0 0,-1 0 0,0 1 0,0-1 0,0 0 0,-1 1 0,0 0 0,0-1 0,0 1 0,-1 0 0,0 1 0,0-1 0,0 1 0,0-1 0,-1 1 0,-7-5 0,-2 1 30,0 1 0,-1 1 0,-16-5 0,25 9-179,-1 0 1,1 0-1,-1 1 1,1 0-1,-1 0 1,0 1-1,1 0 1,-1 0-1,-12 2 1,5 3-6678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36.95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9 24575,'0'0'0,"0"0"0,0-1 0,0 1 0,0 0 0,0 0 0,-1 0 0,1-1 0,0 1 0,0 0 0,0 0 0,0-1 0,0 1 0,0 0 0,0 0 0,1-1 0,-1 1 0,0 0 0,0 0 0,0-1 0,0 1 0,0 0 0,0 0 0,0-1 0,0 1 0,1 0 0,-1 0 0,0 0 0,0-1 0,0 1 0,0 0 0,1 0 0,-1 0 0,0 0 0,0 0 0,1-1 0,-1 1 0,0 0 0,0 0 0,0 0 0,1 0 0,-1 0 0,0 0 0,0 0 0,1 0 0,-1 0 0,12 9 0,9 16 0,-15-12 0,0 0 0,0 1 0,-2-1 0,1 1 0,3 25 0,9 27 0,-12-49 0,0 1 0,-2-1 0,0 1 0,0 22 0,7 42 0,-6-62-455,-2 0 0,1 36 0,-3-37-6371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30.66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 0 24575,'-2'126'0,"5"135"0,-4-259 0,1-1 0,0 1 0,0 0 0,0 0 0,1-1 0,-1 1 0,0 0 0,1 0 0,-1-1 0,1 1 0,-1-1 0,1 1 0,0 0 0,0-1 0,0 1 0,0-1 0,0 1 0,0-1 0,0 0 0,0 0 0,1 1 0,-1-1 0,0 0 0,1 0 0,-1 0 0,4 1 0,-2-1 0,0-1 0,1 0 0,-1 0 0,1 0 0,-1 0 0,1-1 0,-1 1 0,1-1 0,-1 0 0,0 0 0,1 0 0,5-3 0,40-20 0,-39 18 0,-1 1 0,1 0 0,0 1 0,1 0 0,-1 1 0,1 0 0,0 0 0,16-1 0,58 4-1365,-66 0-5461</inkml:trace>
  <inkml:trace contextRef="#ctx0" brushRef="#br0" timeOffset="1706.08">340 189 24575,'0'4'0,"0"4"0,0 6 0,0 2 0,0 7 0,0 3 0,0 0 0,0 0 0,0-1 0,0-2 0,0-1 0,0 0 0,0 0 0,0-1 0,0 0 0,0 0 0,0-4-8191</inkml:trace>
  <inkml:trace contextRef="#ctx0" brushRef="#br0" timeOffset="3778.21">679 62 24575,'-2'39'0,"-7"43"0,-1 29 0,8-77 0,-8 41 0,5-47 0,4-20 0,1 1 0,-1-1 0,1 0 0,0 1 0,3 14 0,-3-21 0,0-1 0,1 0 0,-1 0 0,0 0 0,0 0 0,1 0 0,-1 1 0,1-1 0,-1 0 0,1 0 0,-1 0 0,1 0 0,-1 0 0,1 0 0,0 0 0,0 0 0,0-1 0,-1 1 0,1 0 0,0 0 0,0-1 0,0 1 0,0 0 0,0-1 0,0 1 0,0-1 0,1 0 0,-1 1 0,0-1 0,0 0 0,0 1 0,0-1 0,0 0 0,1 0 0,-1 0 0,0 0 0,0 0 0,0 0 0,0-1 0,1 1 0,-1 0 0,0 0 0,0-1 0,0 1 0,0-1 0,0 1 0,0-1 0,0 0 0,0 1 0,0-1 0,0 0 0,1 0 0,48-36 0,-44 31 0,1 0 0,1 0 0,-1 1 0,1 0 0,0 0 0,0 1 0,0 0 0,1 0 0,-1 1 0,1 0 0,11-2 0,-9 4-119,-7 1 45,0 0 1,1-1 0,-1 1 0,0-1-1,0 0 1,0 0 0,0 0-1,0 0 1,-1-1 0,1 0 0,0 0-1,-1 0 1,1 0 0,-1 0-1,1-1 1,5-5 0,-3-3-6753</inkml:trace>
  <inkml:trace contextRef="#ctx0" brushRef="#br0" timeOffset="4530.76">912 233 24575,'-2'37'0,"-7"44"0,4-43 0,-1 40 0,8 5 0,-4 67 0,-1-133-1365,-2-3-5461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27.52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 149 24575,'-2'45'0,"1"-29"0,0-1 0,1 0 0,1 0 0,0 1 0,5 22 0,-5-36 0,-1 0 0,1 0 0,0 0 0,0-1 0,-1 1 0,1 0 0,0-1 0,0 1 0,1 0 0,-1-1 0,0 1 0,0-1 0,1 0 0,-1 0 0,1 1 0,-1-1 0,1 0 0,0 0 0,-1 0 0,1 0 0,0-1 0,0 1 0,-1 0 0,1-1 0,0 1 0,0-1 0,0 0 0,0 0 0,0 1 0,3-2 0,-2 1 0,1 0 0,-1-1 0,0 0 0,0 0 0,0 0 0,0 0 0,0 0 0,-1 0 0,1-1 0,0 0 0,-1 1 0,1-1 0,-1 0 0,1 0 0,-1 0 0,0-1 0,4-4 0,5-9 0,0-1 0,-1-1 0,0 0 0,7-20 0,-15 31 0,1-1 0,-1 0 0,-1 1 0,1-1 0,-1 0 0,0 0 0,-1 0 0,0 0 0,0 1 0,-1-1 0,0 0 0,-1 0 0,-3-12 0,3 15 8,-1 0 0,1-1 0,-1 1 0,-1 0 0,1 1 0,-1-1 0,0 0 0,0 1 0,0 0 0,0 0 0,-1 0 0,0 1 0,0-1 0,-10-4 0,11 6-79,0 0 1,0 0-1,0 0 0,0 1 0,0 0 1,0 0-1,0 0 0,0 0 1,0 1-1,-1-1 0,1 1 0,0 0 1,-1 0-1,1 1 0,0-1 1,0 1-1,0 0 0,-1 0 0,1 1 1,-7 3-1,-3 4-6755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25.87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9 129 24575,'-1'0'0,"0"1"0,0-1 0,0 1 0,0-1 0,0 1 0,1-1 0,-1 1 0,0 0 0,0-1 0,0 1 0,1 0 0,-1-1 0,0 1 0,1 0 0,-1 0 0,1 0 0,-1 0 0,1-1 0,-1 1 0,1 0 0,0 0 0,-1 0 0,1 0 0,0 0 0,0 0 0,0 0 0,0 2 0,-4 32 0,3-31 0,1 0 0,-1 0 0,1 0 0,0 0 0,0 0 0,1 0 0,-1 0 0,1 1 0,0-1 0,0 0 0,0 0 0,0-1 0,1 1 0,0 0 0,-1 0 0,1-1 0,1 1 0,-1-1 0,0 0 0,1 1 0,0-1 0,0 0 0,0 0 0,0-1 0,0 1 0,0-1 0,1 0 0,-1 0 0,1 0 0,0 0 0,0 0 0,0-1 0,-1 1 0,1-1 0,0 0 0,0-1 0,7 1 0,-1 1 0,1-2 0,0 1 0,-1-1 0,1-1 0,0 0 0,10-3 0,-17 3 0,-1 0 0,0 0 0,0-1 0,0 1 0,0-1 0,0 0 0,-1 1 0,1-1 0,0 0 0,-1-1 0,1 1 0,-1 0 0,0-1 0,0 0 0,0 1 0,0-1 0,0 0 0,-1 0 0,1 0 0,-1 0 0,0 0 0,0 0 0,1-5 0,1-2 0,-1 0 0,0 0 0,-1 0 0,0 0 0,-1 0 0,0 0 0,0 0 0,-3-13 0,2 18 0,0 0 0,-1 1 0,1-1 0,-1 0 0,0 1 0,0 0 0,0-1 0,-1 1 0,0 0 0,1 0 0,-2 0 0,1 1 0,0-1 0,-1 1 0,1 0 0,-1 0 0,0 0 0,-8-4 0,-5-3 0,7 4 0,-1 0 0,1 0 0,-1 1 0,0 0 0,-1 1 0,1 1 0,-1 0 0,1 0 0,-1 1 0,-16-1 0,8 3-1365,2 1-5461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20.44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89 24575,'0'4'0,"0"4"0,0 6 0,0 2 0,0 3 0,0 6 0,4-2 0,0-1 0,4-1 0,1 0 0,-2 0 0,2-1 0,-1 5 0,-2 0 0,3-3 0,-2-5-8191</inkml:trace>
  <inkml:trace contextRef="#ctx0" brushRef="#br0" timeOffset="1655.55">211 0 24575,'0'0'-8191</inkml:trace>
  <inkml:trace contextRef="#ctx0" brushRef="#br0" timeOffset="3814.74">295 83 24575,'0'0'0,"0"0"0,0-1 0,-1 1 0,1 0 0,0 0 0,0-1 0,-1 1 0,1 0 0,0 0 0,0 0 0,-1-1 0,1 1 0,0 0 0,0 0 0,-1 0 0,1 0 0,0 0 0,-1 0 0,1 0 0,0-1 0,0 1 0,-1 0 0,1 0 0,0 0 0,-1 0 0,1 0 0,0 0 0,-1 0 0,1 1 0,0-1 0,-1 0 0,1 0 0,0 0 0,0 0 0,-1 0 0,1 1 0,-6 11 0,1 19 0,1 56 0,9 101 0,-3-170 26,1 0 0,1-1 0,8 20 0,-7-22-320,-1 0 0,0 0 0,-1 0 1,2 26-1,-5-23-6532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6T17:44:17.36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2'1'0,"-1"-1"0,1 1 0,0 0 0,-1 0 0,1 0 0,0 0 0,-1 0 0,1 0 0,-1 0 0,0 1 0,1-1 0,-1 0 0,0 1 0,0-1 0,0 1 0,0-1 0,1 4 0,16 31 0,-17-35 0,6 16 0,-2-1 0,5 22 0,-6-21 0,1 0 0,9 22 0,-9-24-33,-1 0-1,-1 1 1,0 0-1,0 0 1,-2 0-1,0 0 1,-1 0-1,-2 21 1,0-2-1031,2-21-5762</inkml:trace>
  <inkml:trace contextRef="#ctx0" brushRef="#br0" timeOffset="2423.8">189 22 24575,'47'-1'0,"53"3"0,-98-2 0,0 0 0,0 1 0,0-1 0,0 0 0,0 1 0,0 0 0,0 0 0,0-1 0,0 1 0,-1 0 0,1 0 0,0 1 0,-1-1 0,1 0 0,-1 0 0,1 1 0,-1-1 0,1 1 0,1 2 0,-1 0 0,0-1 0,-1 1 0,1 0 0,-1 0 0,1 0 0,-1 0 0,0 1 0,0 7 0,0 2 0,-1-1 0,0 0 0,-2 1 0,1-1 0,-5 15 0,4-21 0,-1 0 0,1-1 0,-2 1 0,1 0 0,-1-1 0,-8 12 0,7-12 0,0 1 0,1 0 0,0 0 0,-6 15 0,4-5 0,3-10 0,0 0 0,1 1 0,0-1 0,0 1 0,1-1 0,-1 9 0,2-15 0,0 1 0,0-1 0,1 1 0,-1 0 0,0-1 0,1 1 0,-1-1 0,1 1 0,-1-1 0,1 1 0,0-1 0,0 1 0,0-1 0,0 0 0,0 1 0,0-1 0,0 0 0,0 0 0,0 0 0,0 0 0,1 0 0,-1 0 0,0 0 0,1 0 0,-1 0 0,1-1 0,-1 1 0,1-1 0,-1 1 0,1-1 0,0 1 0,-1-1 0,4 0 0,20 3 0,0-2 0,0 0 0,50-7 0,-72 6-151,1-1-1,0 0 0,-1 0 0,1 0 1,-1 0-1,0-1 0,1 1 1,2-3-1,8-5-6674</inkml:trace>
  <inkml:trace contextRef="#ctx0" brushRef="#br0" timeOffset="3954.14">656 169 24575,'-3'4'0,"1"0"0,-1 0 0,1 0 0,0 0 0,0 0 0,1 0 0,-1 1 0,1-1 0,0 1 0,0-1 0,1 1 0,-1 5 0,1 55 0,0-63 0,0 0 0,0 0 0,1 0 0,-1 0 0,1 0 0,-1 0 0,1 0 0,0 0 0,-1 0 0,1 0 0,0 0 0,1 0 0,-1 0 0,2 1 0,-3-2 0,1 0 0,0-1 0,0 1 0,0 0 0,0-1 0,0 1 0,0-1 0,0 1 0,0-1 0,0 0 0,0 1 0,0-1 0,0 0 0,0 0 0,0 1 0,1-1 0,-1 0 0,0 0 0,2-1 0,-1 1 0,1-1 0,-1 0 0,1 0 0,-1 0 0,0 0 0,1-1 0,-1 1 0,0 0 0,0-1 0,0 0 0,0 1 0,0-1 0,0 0 0,-1 0 0,1 0 0,-1 0 0,1 0 0,-1-1 0,0 1 0,0 0 0,2-5 0,0-3 0,0-1 0,-1-1 0,0 1 0,0 0 0,-1 0 0,-1-1 0,0 1 0,-2-19 0,1 24 0,0 1 0,0-1 0,0 1 0,0 0 0,-1-1 0,0 1 0,0 0 0,0 0 0,-1 0 0,0 0 0,0 0 0,0 1 0,0-1 0,-1 1 0,0 0 0,1 0 0,-2 0 0,1 1 0,-6-5 0,3 4 0,-1 1 0,1-1 0,-1 1 0,0 0 0,0 1 0,0 0 0,0 1 0,0-1 0,-16 1 0,23 1-72,0 1 1,0-1-1,0 1 0,0-1 0,-1 1 0,1 0 0,1-1 0,-1 1 1,0 0-1,0 0 0,0 0 0,0 0 0,0 0 0,1 0 0,-1 0 1,0 0-1,1 0 0,-2 2 0,-2 10-6754</inkml:trace>
  <inkml:trace contextRef="#ctx0" brushRef="#br0" timeOffset="5322.18">931 319 24575,'0'4'0,"0"4"0</inkml:trace>
  <inkml:trace contextRef="#ctx0" brushRef="#br0" timeOffset="7767.52">1312 42 24575,'0'-1'0,"0"1"0,0-1 0,-1 0 0,1 0 0,0 1 0,0-1 0,-1 0 0,1 1 0,0-1 0,-1 0 0,1 1 0,-1-1 0,1 1 0,-1-1 0,1 1 0,-1-1 0,1 1 0,-1-1 0,0 1 0,1-1 0,-1 1 0,0 0 0,1-1 0,-1 1 0,0 0 0,0-1 0,1 1 0,-1 0 0,0 0 0,0 0 0,1 0 0,-1 0 0,0 0 0,0 0 0,0 0 0,-1 0 0,0 0 0,0 0 0,0 0 0,0 0 0,0 1 0,0-1 0,0 1 0,0-1 0,0 1 0,0 0 0,0 0 0,-3 1 0,-2 6 0,0 1 0,1-1 0,-1 1 0,2 0 0,-1 0 0,1 1 0,1-1 0,-1 1 0,2 1 0,-1-1 0,2 0 0,-3 17 0,4-26 0,1 0 0,-1 0 0,1 0 0,0 1 0,-1-1 0,1 0 0,0 0 0,0 0 0,0 1 0,0-1 0,0 0 0,0 0 0,1 0 0,-1 1 0,0-1 0,0 0 0,1 0 0,-1 0 0,1 0 0,-1 0 0,1 0 0,0 0 0,-1 0 0,1 0 0,0 0 0,0 0 0,-1 0 0,1 0 0,0 0 0,0-1 0,0 1 0,0 0 0,0-1 0,0 1 0,0-1 0,1 1 0,-1-1 0,2 1 0,-1-1 0,1 1 0,-1-1 0,0 0 0,1-1 0,-1 1 0,0 0 0,1-1 0,-1 1 0,0-1 0,0 0 0,0 0 0,1 0 0,-1 0 0,0 0 0,0 0 0,0 0 0,0-1 0,-1 1 0,3-3 0,0-1 0,0 0 0,-1 0 0,1-1 0,-2 0 0,1 1 0,0-1 0,-1 0 0,0 0 0,0 0 0,-1-1 0,0 1 0,1-10 0,-1 7 0,0 0 0,1 1 0,0-1 0,1 1 0,4-12 0,-7 20 0,0-1 0,1 1 0,-1-1 0,0 1 0,0-1 0,0 1 0,0-1 0,1 1 0,-1-1 0,0 1 0,1-1 0,-1 1 0,0 0 0,0-1 0,1 1 0,-1 0 0,1-1 0,-1 1 0,0 0 0,1-1 0,-1 1 0,1 0 0,-1 0 0,1-1 0,-1 1 0,1 0 0,-1 0 0,1 0 0,-1 0 0,1 0 0,-1 0 0,1 0 0,-1 0 0,1 0 0,-1 0 0,1 0 0,-1 0 0,1 0 0,-1 0 0,1 0 0,-1 0 0,1 1 0,-1-1 0,1 0 0,-1 0 0,0 1 0,1-1 0,-1 0 0,1 0 0,-1 1 0,0-1 0,1 1 0,-1-1 0,0 0 0,1 1 0,-1-1 0,0 1 0,1-1 0,-1 1 0,0-1 0,0 0 0,0 1 0,0-1 0,1 2 0,11 33 0,-2 45 0,-9-62 0,0 0 0,2 0 0,0 0 0,1 0 0,8 22 0,-8-28 0,0 0 0,-1 1 0,-1-1 0,2 23 0,-3-23 0,0 1 0,1-1 0,0 0 0,1 0 0,6 14 0,-4-12 0,0 1 0,0 0 0,-2 0 0,0 0 0,0 0 0,-2 1 0,0-1 0,0 1 0,-3 21 0,1-35 0,1 1 0,-1-1 0,1 0 0,-1 0 0,0 1 0,0-1 0,0 0 0,-1 0 0,1 0 0,0 0 0,-1 0 0,1-1 0,-1 1 0,0 0 0,1-1 0,-1 1 0,0-1 0,0 1 0,0-1 0,0 0 0,0 0 0,0 0 0,-1 0 0,1 0 0,0 0 0,0-1 0,-1 1 0,1-1 0,0 0 0,-4 1 0,-10 0 0,0 0 0,0-1 0,-25-3 0,15 1 0,4 2-93,14 0-66,0 0 0,1 0 0,-1-1 0,0 0 0,0 0 0,0-1 0,-7-2 0,-3-6-6667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00.14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8 20 24575,'45'-16'0,"-36"14"0,-1 2 0,1-1 0,0 1 0,-1 0 0,1 0 0,0 1 0,-1 1 0,1-1 0,-1 1 0,1 1 0,-1-1 0,0 2 0,11 4 0,-15-5 0,0-1 0,0 0 0,-1 1 0,1 0 0,0 0 0,-1 0 0,0 0 0,0 1 0,0-1 0,0 1 0,0 0 0,-1 0 0,0 0 0,0 0 0,0 0 0,0 0 0,0 1 0,-1-1 0,0 1 0,0-1 0,0 1 0,0-1 0,-1 1 0,0-1 0,0 1 0,-1 6 0,1-7 0,-1 0 0,1 0 0,-1-1 0,0 1 0,0 0 0,0-1 0,-1 1 0,1-1 0,-1 1 0,0-1 0,0 0 0,0 1 0,0-1 0,0 0 0,-1-1 0,0 1 0,1 0 0,-1-1 0,-4 3 0,2-2 0,0-1 0,0 0 0,0 0 0,0 0 0,0-1 0,0 0 0,-1 0 0,1 0 0,-1 0 0,1-1 0,0 0 0,-11-1 0,26 5 0,0 0 0,-1 1 0,17 11 0,18 10 0,-27-16 0,0 2 0,-1 0 0,0 1 0,-1 0 0,0 1 0,15 21 0,-28-33 0,1 0 0,-1 1 0,-1-1 0,1 1 0,0 0 0,-1 0 0,1-1 0,-1 1 0,0 0 0,0 0 0,0 1 0,0-1 0,0 0 0,-1 0 0,1 0 0,-1 0 0,0 1 0,0-1 0,0 0 0,-1 0 0,1 0 0,-1 1 0,0-1 0,1 0 0,-3 5 0,0-3 0,0 0 0,0-1 0,0 1 0,0-1 0,-1 1 0,0-1 0,1 0 0,-2-1 0,1 1 0,0-1 0,-1 1 0,1-1 0,-10 4 0,3-2 0,-1 0 0,0-1 0,1 0 0,-2-1 0,1-1 0,0 0 0,0 0 0,-1-1 0,-20-1 0,15-2 0,1 0 0,-1-1 0,1-1 0,0-1 0,0 0 0,-20-10 0,35 14-136,-1 0-1,1 0 1,0-1-1,0 1 1,-1-1-1,1 1 1,0-1-1,1 0 0,-4-3 1,-2-6-669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7:54.78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24575,'52'-1'0,"60"3"0,-110-2 0,0 0 0,1 0 0,-1 0 0,0 1 0,0-1 0,1 1 0,-1-1 0,0 1 0,0 0 0,0 0 0,0 0 0,0 0 0,0 0 0,0 1 0,0-1 0,0 1 0,-1-1 0,1 1 0,-1-1 0,1 1 0,-1 0 0,1 0 0,-1 0 0,0 0 0,0 0 0,0 0 0,0 0 0,0 0 0,0 0 0,-1 0 0,1 1 0,-1-1 0,0 0 0,1 0 0,-1 1 0,0-1 0,0 0 0,-1 1 0,1-1 0,0 0 0,-1 0 0,0 4 0,-1 0 0,1-1 0,-1 1 0,0-1 0,0 1 0,0-1 0,-1 0 0,0 0 0,0 0 0,0 0 0,-1-1 0,0 1 0,0-1 0,0 0 0,0 0 0,0 0 0,-7 4 0,4-5 0,0-1 0,1 1 0,-1-1 0,0 0 0,-1-1 0,-10 2 0,90 48 0,-63-44 0,-1 1 0,0 0 0,-1 1 0,1 0 0,-2 0 0,1 1 0,-1 0 0,-1 0 0,0 0 0,5 14 0,-9-19 0,1 0 0,-1 0 0,0 0 0,-1 0 0,1 0 0,-1 0 0,0 0 0,0 1 0,0-1 0,-1 0 0,0 0 0,0 0 0,0 0 0,-1 0 0,0 0 0,0 0 0,0-1 0,0 1 0,-1-1 0,1 1 0,-1-1 0,0 0 0,-1 0 0,-6 7 0,5-7 11,-1 1 0,0 0 0,0-1 0,0 0 0,-1-1 0,1 1-1,-1-1 1,0 0 0,0-1 0,-13 3 0,17-4-61,0 0 1,0-1-1,1 0 1,-1 1-1,0-1 1,0 0-1,0-1 1,0 1-1,0 0 1,0-1-1,0 0 1,0 1-1,1-1 1,-1 0-1,0-1 1,1 1-1,-1 0 1,0-1-1,1 0 1,0 1-1,-1-1 1,1 0-1,0 0 1,0 0-1,0 0 1,0-1-1,0 1 1,1-1-1,-2-2 1,-5-12-6777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7:52.34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2 111 24575,'-2'0'0,"1"0"0,-1 0 0,1 0 0,-1 0 0,1 1 0,-1-1 0,1 0 0,0 1 0,-1-1 0,1 1 0,-1 0 0,1-1 0,0 1 0,-1 0 0,1 0 0,0 0 0,0 0 0,0 0 0,0 0 0,0 0 0,0 0 0,0 0 0,-1 2 0,0 0 0,1 0 0,0 0 0,0 0 0,0 0 0,0 1 0,0-1 0,1 0 0,0 0 0,-1 1 0,2 3 0,-1 6 0,2-1 0,0 0 0,0 0 0,8 22 0,-9-31 0,1 1 0,-1-1 0,1 0 0,0 0 0,-1 0 0,1 0 0,1 0 0,-1-1 0,0 1 0,1 0 0,-1-1 0,1 0 0,0 1 0,0-1 0,0-1 0,0 1 0,0 0 0,0-1 0,0 1 0,1-1 0,-1 0 0,6 1 0,5 0 0,0 0 0,0-2 0,-1 0 0,23-2 0,-2 0 0,-29 2 0,0 0 0,0-1 0,0 1 0,0-1 0,0 0 0,0 0 0,0 0 0,0-1 0,-1 0 0,1 0 0,7-4 0,-9 4 0,-1-1 0,0 1 0,1-1 0,-1 1 0,0-1 0,-1 0 0,1 0 0,0 0 0,-1 0 0,0 0 0,1 0 0,-1 0 0,-1-1 0,1 1 0,0 0 0,-1-1 0,1 1 0,-1-5 0,1-7 0,0 0 0,-1 0 0,0 0 0,-1-1 0,-6-26 0,5 36 0,1 1 0,-1 0 0,-1 0 0,1-1 0,-1 2 0,0-1 0,0 0 0,0 0 0,-1 1 0,1 0 0,-1 0 0,0 0 0,-1 0 0,1 0 0,-1 1 0,1 0 0,-1 0 0,-10-5 0,0 3-19,-1 1 0,0 0-1,0 1 1,0 1 0,0 1-1,0 0 1,0 1 0,-30 3-1,-1-1-1171,29-2-5635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7:50.70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 45 24575,'-1'43'0,"0"-21"0,1-1 0,5 40 0,-4-55 0,0 1 0,1 0 0,0 0 0,1-1 0,-1 1 0,1-1 0,1 0 0,-1 0 0,1 0 0,0 0 0,0-1 0,10 10 0,-8-8 0,4 2 0,-1 0 0,1 0 0,0-1 0,1-1 0,17 11 0,-25-17 0,0 1 0,1-1 0,-1 0 0,1 0 0,-1 0 0,1-1 0,0 1 0,-1-1 0,1 0 0,0 0 0,-1 0 0,1 0 0,0-1 0,-1 1 0,1-1 0,-1 0 0,1 0 0,-1 0 0,1-1 0,-1 1 0,0-1 0,1 0 0,-1 0 0,5-4 0,3-3 0,5-2 0,0-1 0,0-1 0,-2 0 0,1-1 0,-2-1 0,21-29 0,-26 32 0,-4 6 0,0 0 0,0-1 0,0 0 0,-1 1 0,3-9 0,-6 13 0,1 1 0,-1-1 0,0 0 0,0 0 0,1 1 0,-1-1 0,0 0 0,-1 0 0,1 0 0,0 1 0,0-1 0,-1 0 0,1 0 0,-1 1 0,1-1 0,-1 0 0,0 1 0,0-1 0,0 0 0,0 1 0,0 0 0,0-1 0,0 1 0,0-1 0,-1 1 0,-1-2 0,-7-4 0,0 0 0,0 1 0,-1 0 0,0 0 0,-23-8 0,-64-14 0,48 16 0,33 7-341,-1 2 0,0 0-1,-32 0 1,32 3-6485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7:47.79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0 24575,'0'6'0,"0"21"0,1-1 0,5 35 0,-4-53 0,-1 0 0,2 0 0,-1 0 0,1-1 0,0 1 0,1-1 0,-1 0 0,2 0 0,-1 0 0,1 0 0,10 11 0,-9-11 0,-1 0 0,-1 0 0,1 0 0,-1 0 0,0 1 0,-1 0 0,0 0 0,0 0 0,-1 0 0,0 0 0,0 0 0,0 11 0,4 11 0,1-12-1365,2-5-5461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7:44.25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0 24575,'0'425'-1365,"0"-407"-5461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7:12.86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44 24575,'19'85'0,"-16"11"0,-2-96 0,-1 1 0,0 0 0,0 0 0,0 0 0,1 0 0,-1 0 0,1 0 0,-1 0 0,0-1 0,1 1 0,0 0 0,-1 0 0,1 0 0,-1-1 0,1 1 0,0 0 0,-1-1 0,1 1 0,0-1 0,0 1 0,0-1 0,-1 1 0,1-1 0,0 1 0,0-1 0,0 0 0,0 0 0,0 1 0,0-1 0,0 0 0,0 0 0,0 0 0,0 0 0,0 0 0,-1 0 0,1 0 0,0 0 0,0-1 0,0 1 0,0 0 0,2-1 0,0 0 0,1 0 0,0-1 0,-1 1 0,1-1 0,-1 1 0,0-1 0,1 0 0,-1 0 0,4-4 0,-2 1-136,0 0-1,1 0 1,0 0-1,0 1 1,1 0-1,-1 0 1,1 0-1,0 1 0,13-4 1,-2 2-6690</inkml:trace>
  <inkml:trace contextRef="#ctx0" brushRef="#br0" timeOffset="918.88">212 2 24575,'0'4'0,"0"4"0,0 5 0,0 3 0,0 3 0,0 6 0,0 1 0,0 1 0,0-1 0,0-2 0,0 0 0,0 2 0,0 0 0,0 0 0,0-1 0,0-2 0,0 0 0,0-5-8191</inkml:trace>
  <inkml:trace contextRef="#ctx0" brushRef="#br0" timeOffset="3387.92">548 1 24575,'0'0'0,"0"0"0,1 0 0,-1 0 0,0 0 0,0 0 0,0-1 0,1 1 0,-1 0 0,0 0 0,0 0 0,0 0 0,1 0 0,-1 0 0,0 0 0,0 0 0,1 0 0,-1 0 0,0 0 0,0 0 0,0 0 0,1 1 0,-1-1 0,0 0 0,0 0 0,0 0 0,1 0 0,-1 0 0,0 0 0,0 0 0,0 1 0,0-1 0,1 0 0,-1 0 0,0 0 0,0 0 0,0 1 0,0-1 0,0 0 0,1 0 0,-1 0 0,0 0 0,0 1 0,0-1 0,0 0 0,0 0 0,0 1 0,0-1 0,0 0 0,0 0 0,0 0 0,0 1 0,0-1 0,0 0 0,0 0 0,0 1 0,0-1 0,0 0 0,0 0 0,0 0 0,-1 1 0,1-1 0,0 0 0,0 0 0,-13 9 0,-2-5 0,10-3 0,0 0 0,0 0 0,1 0 0,-1 1 0,0 0 0,1 0 0,-7 4 0,9-4 0,0 0 0,0 0 0,0 0 0,1 0 0,-1 0 0,1 0 0,0 0 0,-1 1 0,1-1 0,0 1 0,0-1 0,0 1 0,1-1 0,-1 1 0,1-1 0,-1 1 0,1 5 0,-2 23 0,4 43 0,-1-59 0,-1-15 0,0 0 0,0 0 0,1 0 0,-1 0 0,0 0 0,0 0 0,0 0 0,0 0 0,0 0 0,0 0 0,0 0 0,0 0 0,0 0 0,0 0 0,1 0 0,-1 0 0,0 0 0,0 0 0,0 0 0,0 0 0,0 0 0,0 0 0,0 0 0,0 0 0,0 0 0,0 0 0,1 0 0,-1 0 0,0 0 0,0 0 0,0 0 0,0 0 0,0 0 0,0 0 0,0 0 0,0 0 0,0 1 0,0-1 0,0 0 0,0 0 0,0 0 0,0 0 0,0 0 0,0 0 0,0 0 0,0 0 0,0 0 0,0 0 0,1 0 0,-1 1 0,0-1 0,0 0 0,0 0 0,-1 0 0,1 0 0,0 0 0,0 0 0,0 0 0,0 0 0,0 0 0,0 0 0,0 1 0,0-1 0,0 0 0,6-10 0,3-14 0,-3-3 0,8-32 0,-13 56 0,0 1 0,0-1 0,0 1 0,0-1 0,0 1 0,1-1 0,-1 1 0,1 0 0,-1 0 0,1 0 0,0 0 0,0 0 0,0 0 0,0 0 0,0 1 0,5-4 0,-6 5 0,-1 0 0,1-1 0,0 1 0,0 0 0,0 0 0,0-1 0,0 1 0,-1 0 0,1 0 0,0 0 0,0 0 0,0 0 0,0 0 0,0 1 0,0-1 0,-1 0 0,1 0 0,0 0 0,0 1 0,0-1 0,-1 1 0,1-1 0,0 1 0,0-1 0,-1 1 0,1-1 0,0 1 0,1 1 0,-1 0 0,1 0 0,-1 1 0,0-1 0,0 0 0,0 0 0,0 1 0,0-1 0,0 5 0,1 6 0,0 0 0,-1 24 0,-1-33 0,0 78 0,-4 104 0,4-182 5,-1 1-1,0-1 1,0 1-1,0-1 0,-1 1 1,1-1-1,-1 0 1,0 0-1,-1 0 1,1 0-1,-1 0 0,1-1 1,-1 1-1,0-1 1,0 1-1,-1-1 1,1 0-1,-1 0 1,0-1-1,1 1 0,-1-1 1,0 0-1,0 0 1,-1 0-1,1 0 1,-5 1-1,0-1-128,0 1 0,-1-1 1,1-1-1,0 0 0,-1 0 0,1-1 1,0 0-1,-1 0 0,1-1 0,0-1 1,-17-3-1,12-1-6702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7:04.88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5 24575,'207'-4'0,"-206"4"0,-1 0 0,1 0 0,0 0 0,-1 0 0,1 0 0,0 0 0,-1 1 0,1-1 0,-1 0 0,1 0 0,0 1 0,-1-1 0,1 0 0,-1 1 0,1-1 0,-1 1 0,1-1 0,-1 1 0,0-1 0,1 1 0,-1-1 0,1 1 0,-1-1 0,0 1 0,0-1 0,1 1 0,-1 0 0,0-1 0,0 1 0,0-1 0,1 1 0,-1 0 0,0-1 0,0 1 0,0 0 0,0-1 0,0 1 0,-1 0 0,-3 34 0,2-21 0,-2 154-1001,4-160 637,0 15-6462</inkml:trace>
  <inkml:trace contextRef="#ctx0" brushRef="#br0" timeOffset="1062.95">21 174 24575,'7'0'0,"0"-1"0,-1 0 0,1-1 0,12-3 0,19-5 0,128 7 9,-98 4-1383,-50-1-5452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7:08.99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2 4 24575,'-2'0'0,"1"0"0,-1 0 0,1 0 0,-1 1 0,1-1 0,-1 0 0,1 1 0,-1-1 0,1 1 0,-1-1 0,1 1 0,0-1 0,-1 1 0,1 0 0,0 0 0,-1 0 0,1 0 0,0 0 0,0 0 0,0 0 0,0 0 0,-2 3 0,2-1 0,0 0 0,-1 0 0,1 0 0,0 0 0,0 1 0,1-1 0,-1 0 0,1 0 0,-1 1 0,1 3 0,1 6 0,0-1 0,1 1 0,0-1 0,7 21 0,-7-26 0,1 1 0,0-1 0,1 1 0,0-1 0,0 0 0,1-1 0,-1 1 0,1-1 0,1 0 0,-1 0 0,1 0 0,0-1 0,12 9 0,-15-12 0,1 0 0,0 0 0,0 0 0,0-1 0,0 1 0,0-1 0,0 0 0,0 0 0,0-1 0,1 1 0,-1-1 0,0 0 0,0 0 0,1 0 0,-1 0 0,0-1 0,0 0 0,0 0 0,1 0 0,-1 0 0,0-1 0,0 0 0,-1 1 0,1-1 0,0-1 0,-1 1 0,6-4 0,-7 3 0,1 0 0,0 0 0,-1 0 0,1 0 0,-1 0 0,0 0 0,0-1 0,0 1 0,-1-1 0,1 1 0,-1-1 0,0 0 0,0 0 0,0 1 0,-1-1 0,1-5 0,1-10 0,-2 0 0,-2-21 0,1 14 0,1 24 0,0-1 0,0 0 0,0 0 0,-1 0 0,1 0 0,-1 0 0,1 0 0,-1 1 0,0-1 0,0 0 0,0 1 0,-1-1 0,1 0 0,0 1 0,-1-1 0,0 1 0,0 0 0,-2-3 0,1 3 0,-1 0 0,1 0 0,-1 1 0,0-1 0,0 1 0,0-1 0,0 1 0,0 1 0,0-1 0,0 0 0,0 1 0,-6 0 0,-129 4-1365,121-4-5461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7:07.36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1 86 24575,'0'16'0,"1"-1"0,0 1 0,1-1 0,1 0 0,1 1 0,0-1 0,11 25 0,-13-34 0,1-1 0,-1 0 0,1 0 0,1 0 0,-1 0 0,1 0 0,0 0 0,0-1 0,0 0 0,0 0 0,1 0 0,0-1 0,-1 1 0,2-1 0,-1 0 0,0 0 0,0-1 0,1 0 0,-1 0 0,1 0 0,0 0 0,0-1 0,7 1 0,-9-2 0,-1 0 0,0 0 0,1-1 0,-1 1 0,0-1 0,1 0 0,-1 0 0,0 0 0,0 0 0,0 0 0,0-1 0,0 1 0,0-1 0,0 0 0,0 0 0,-1 0 0,1 0 0,-1-1 0,1 1 0,-1-1 0,0 1 0,0-1 0,0 0 0,-1 0 0,1 0 0,0 0 0,-1 0 0,0 0 0,0 0 0,1-4 0,1-4 0,0 0 0,0-1 0,-2 1 0,1 0 0,-1-1 0,-1 1 0,-1-19 0,0 24 0,-1-1 0,0 0 0,0 1 0,0 0 0,0 0 0,-1-1 0,0 2 0,0-1 0,-1 0 0,0 0 0,0 1 0,0 0 0,-1 0 0,1 0 0,-1 1 0,-6-5 0,3 3 0,0 1 0,0-1 0,0 1 0,-1 1 0,0 0 0,0 0 0,0 1 0,0 0 0,0 0 0,-17-1 0,23 3-44,0 1 0,0 0 0,0 0 0,0 0 0,0 0 0,0 1 0,0-1 0,0 1 0,0 0 0,0-1 0,0 1 0,0 1 0,0-1 0,0 0 0,1 1 0,-1-1 0,1 1 0,-1 0-1,1 0 1,-1 0 0,1 0 0,0 0 0,0 1 0,0-1 0,0 1 0,1-1 0,-1 1 0,1 0 0,-1-1 0,0 5 0,-3 7-6782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6T17:44:04.64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4 55 24575,'0'4'0,"-1"14"0,1-1 0,1 1 0,0-1 0,1 1 0,1-1 0,1 0 0,11 32 0,-14-45 0,0-1 0,0 1 0,1-1 0,0 0 0,0 1 0,0-1 0,0 0 0,0 0 0,1 0 0,-1-1 0,1 1 0,0 0 0,-1-1 0,1 0 0,0 0 0,1 0 0,-1 0 0,0 0 0,1 0 0,-1-1 0,1 0 0,-1 0 0,1 0 0,-1 0 0,1 0 0,0-1 0,0 1 0,-1-1 0,1 0 0,0 0 0,0-1 0,-1 1 0,1-1 0,6-2 0,-8 2 0,1 0 0,-1 0 0,1-1 0,-1 1 0,0-1 0,0 1 0,1-1 0,-1 0 0,0 0 0,-1 0 0,1 0 0,0 0 0,-1-1 0,1 1 0,-1 0 0,0-1 0,1 1 0,-1-1 0,0 1 0,-1-1 0,1 0 0,0 1 0,-1-1 0,0 0 0,1-2 0,0-12 0,-1 0 0,0 1 0,-2-19 0,0 8 0,1 23 0,1 0 0,0 0 0,-1 0 0,0 0 0,0 0 0,0 0 0,0 0 0,-1 0 0,0 0 0,0 0 0,0 0 0,0 1 0,0-1 0,-1 1 0,1 0 0,-1 0 0,0 0 0,0 0 0,0 0 0,-4-2 0,0 1 0,0-1 0,-1 2 0,1-1 0,-1 1 0,0 1 0,0-1 0,0 1 0,0 1 0,-9-2 0,1 0-58,14 2-11,0 0 1,0 1-1,1-1 0,-1 1 0,0-1 0,0 1 1,0 0-1,0 0 0,0 0 0,0 0 0,0 0 1,0 0-1,0 0 0,0 1 0,0-1 0,0 1 1,0-1-1,-3 3 0</inkml:trace>
  <inkml:trace contextRef="#ctx0" brushRef="#br0" timeOffset="784.87">395 290 24575,'0'4'0,"4"0"0</inkml:trace>
  <inkml:trace contextRef="#ctx0" brushRef="#br0" timeOffset="3349.33">691 13 24575,'-21'-6'0,"21"5"0,-1 1 0,0-1 0,0 0 0,1 1 0,-1-1 0,0 1 0,0 0 0,0-1 0,0 1 0,0 0 0,1-1 0,-1 1 0,0 0 0,0 0 0,0 0 0,0 0 0,0 0 0,0 0 0,0 0 0,0 0 0,0 0 0,0 0 0,0 1 0,0-1 0,1 0 0,-1 1 0,0-1 0,0 0 0,0 1 0,0-1 0,1 1 0,-1-1 0,0 1 0,0 0 0,1-1 0,-1 1 0,1 0 0,-1 0 0,0-1 0,1 1 0,-1 0 0,1 0 0,0 0 0,-1-1 0,1 1 0,-1 2 0,-1 4 0,0 0 0,0 1 0,0-1 0,1 1 0,0-1 0,1 13 0,-1-16 0,1 1 0,1-1 0,-1 0 0,1 1 0,-1-1 0,1 0 0,0 0 0,1 1 0,-1-1 0,1 0 0,0 0 0,3 4 0,-5-7 0,1 0 0,0-1 0,-1 1 0,1-1 0,0 1 0,0-1 0,0 1 0,-1-1 0,1 0 0,0 0 0,0 1 0,0-1 0,0 0 0,0 0 0,0 0 0,0 0 0,-1 0 0,1 0 0,0 0 0,0 0 0,0 0 0,0 0 0,0 0 0,0-1 0,0 1 0,-1 0 0,1-1 0,0 1 0,0-1 0,0 1 0,-1-1 0,1 1 0,0-1 0,0 1 0,-1-1 0,1 0 0,-1 1 0,1-1 0,-1 0 0,1 0 0,0 0 0,22-33 0,-18 22 0,6-11 0,-4 22 0,-1 15 0,4 29 0,-5-19 0,2 0 0,9 24 0,-12-34 0,0 0 0,-1 0 0,0 0 0,-1 0 0,-1 1 0,0-1 0,-1 1 0,-4 25 0,4-38 5,0 0-1,-1 0 1,1 0-1,-1 0 0,0 0 1,1 0-1,-1 0 1,0 0-1,0 0 1,0 0-1,-1 0 0,1-1 1,0 1-1,-1 0 1,1-1-1,-1 1 1,1-1-1,-1 0 1,0 1-1,0-1 0,0 0 1,1 0-1,-1 0 1,0 0-1,0 0 1,-4 0-1,2 0-139,-1 0 0,0 0 0,0-1 0,1 1 0,-1-1 0,0 0 0,0 0 0,0-1 0,1 0 0,-10-2 0,-1-2-6691</inkml:trace>
  <inkml:trace contextRef="#ctx0" brushRef="#br0" timeOffset="5945.41">840 35 24575,'54'-1'0,"60"3"0,-111-2 0,-1 1 0,0-1 0,1 1 0,-1-1 0,0 1 0,0 0 0,1 0 0,-1 0 0,0 1 0,0-1 0,0 0 0,0 1 0,-1-1 0,1 1 0,0 0 0,-1-1 0,1 1 0,-1 0 0,1 0 0,-1 0 0,0 0 0,0 0 0,0 0 0,0 1 0,0-1 0,0 0 0,-1 0 0,1 1 0,-1-1 0,0 0 0,1 1 0,-1-1 0,0 4 0,0-1 0,0 0 0,-1-1 0,1 1 0,-1-1 0,1 1 0,-2 0 0,1-1 0,0 0 0,-1 1 0,0-1 0,0 0 0,0 0 0,0 0 0,-1 0 0,1 0 0,-6 5 0,-29 17 0,37-25 0,0-1 0,0 0 0,1 0 0,-1 1 0,0-1 0,0 0 0,0 0 0,0 1 0,0-1 0,0 0 0,0 0 0,0 0 0,1 1 0,-1-1 0,0 0 0,0 0 0,0 0 0,0 1 0,1-1 0,-1 0 0,0 0 0,0 0 0,0 0 0,1 0 0,-1 1 0,0-1 0,0 0 0,1 0 0,-1 0 0,0 0 0,0 0 0,1 0 0,-1 0 0,0 0 0,0 0 0,1 0 0,-1 0 0,0 0 0,0 0 0,1 0 0,-1 0 0,0 0 0,0 0 0,1 0 0,-1-1 0,0 1 0,21 2 0,-17-2 0,-2 0 0,0 0 0,0 1 0,0-1 0,0 1 0,0-1 0,0 1 0,0 0 0,0 0 0,0 0 0,0 0 0,-1 0 0,1 0 0,0 0 0,0 1 0,-1-1 0,1 1 0,-1-1 0,0 1 0,3 2 0,-2 0 0,0 0 0,0 0 0,-1 0 0,1 0 0,-1 0 0,0 1 0,0-1 0,0 0 0,0 6 0,-1 1 0,0 0 0,0 0 0,-1 0 0,-1 0 0,1 0 0,-7 20 0,5-24 15,0-1 0,0 0 0,0 0 0,-1 0 0,0 0 0,0 0 0,-9 8 0,11-12-93,0 1 0,-1-1 0,1 0-1,0 0 1,-1 0 0,0 0 0,0-1 0,1 1 0,-1-1-1,0 0 1,0 1 0,0-1 0,0-1 0,0 1 0,-1 0-1,1-1 1,0 0 0,-5 1 0,-4-4-6748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9:09.29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27 106 24575,'0'0'-8191</inkml:trace>
  <inkml:trace contextRef="#ctx0" brushRef="#br0" timeOffset="2352.11">0 0 24575,'8'0'0,"23"0"0,44 5 0,-64-3 0,0 0 0,0 1 0,0 1 0,0-1 0,0 2 0,-1-1 0,14 9 0,16 1 0,-35-13 0,-1 0 0,0 0 0,0 0 0,0 1 0,0-1 0,0 1 0,0 0 0,0 0 0,0 0 0,5 5 0,-8-6 0,-1 0 0,1 0 0,-1 0 0,1 0 0,-1 0 0,1 0 0,-1 0 0,0 0 0,1 1 0,-1-1 0,0 0 0,0 0 0,0 0 0,0 0 0,0 0 0,0 1 0,0-1 0,0 0 0,0 0 0,-1 0 0,1 0 0,0 0 0,-1 0 0,1 0 0,-1 0 0,1 0 0,-1 0 0,0 2 0,-25 29 0,13-17 0,9-11 0,0 0 0,0 0 0,0 0 0,0-1 0,-1 0 0,1 0 0,-1 0 0,0 0 0,0-1 0,0 0 0,-1 0 0,1 0 0,0 0 0,-1-1 0,-7 1 0,-36 13 0,48-14 0,0-1 0,1 0 0,-1 0 0,0 1 0,0-1 0,1 0 0,-1 1 0,0-1 0,1 1 0,-1-1 0,0 1 0,1-1 0,-1 1 0,1-1 0,-1 1 0,1-1 0,-1 1 0,1 0 0,-1 0 0,1-1 0,0 1 0,-1 0 0,1-1 0,0 1 0,-1 0 0,1 0 0,0 0 0,0-1 0,0 1 0,0 0 0,0 0 0,0 0 0,0-1 0,0 1 0,0 0 0,0 0 0,1 0 0,-1-1 0,0 1 0,0 0 0,1 0 0,-1-1 0,1 1 0,-1 0 0,0-1 0,1 1 0,-1 0 0,1-1 0,0 2 0,5 3 0,0 1 0,0-1 0,1 0 0,8 5 0,-2-1 0,-3-3 0,0 0 0,0-1 0,0 0 0,16 5 0,-16-7 0,-1 0 0,0 1 0,0 0 0,0 1 0,0 0 0,13 11 0,-20-14 0,0 1 0,1 0 0,-1 0 0,0 0 0,-1 0 0,1 0 0,0 0 0,-1 0 0,0 1 0,0-1 0,0 0 0,0 1 0,0-1 0,-1 1 0,0-1 0,1 1 0,-1-1 0,-1 1 0,0 5 0,1-6 0,0-1 0,-1 1 0,1 0 0,-1-1 0,0 1 0,0 0 0,0-1 0,0 1 0,0-1 0,-1 1 0,1-1 0,-1 0 0,1 0 0,-1 1 0,0-1 0,0 0 0,0-1 0,0 1 0,0 0 0,0-1 0,-1 1 0,1-1 0,-1 1 0,-4 1 0,-6-1-25,-1 0 0,1-1 0,0 0-1,-1-1 1,-19-3 0,4 2-1189,11 0-5612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9:05.95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361'-1365,"0"-343"-546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9:01.37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39 41 24575,'-44'-16'0,"28"13"0,1 1 0,-1 0 0,0 1 0,0 1 0,-18 2 0,31-1 0,-1-1 0,1 0 0,-1 1 0,1 0 0,-1-1 0,1 1 0,0 1 0,-1-1 0,1 0 0,0 1 0,0 0 0,0 0 0,0 0 0,0 0 0,1 0 0,-1 0 0,0 1 0,1-1 0,0 1 0,0 0 0,0 0 0,0 0 0,0 0 0,0 0 0,1 0 0,-1 0 0,1 1 0,-2 5 0,2 1 0,0-1 0,0 1 0,1 0 0,0 0 0,1-1 0,0 1 0,0 0 0,1-1 0,0 1 0,1-1 0,0 0 0,7 14 0,-7-18 0,-1 0 0,1 0 0,1 0 0,-1 0 0,1-1 0,0 1 0,0-1 0,0 0 0,1-1 0,-1 1 0,1-1 0,0 1 0,0-1 0,0-1 0,0 1 0,1-1 0,-1 0 0,1 0 0,-1-1 0,1 1 0,0-1 0,6 0 0,-4 0 0,7 0 0,0 0 0,1 0 0,-1-2 0,23-3 0,-35 4 0,0-1 0,0 1 0,0-1 0,0 0 0,0 0 0,0 0 0,0-1 0,0 1 0,-1-1 0,1 0 0,0 0 0,-1 1 0,0-2 0,1 1 0,-1 0 0,0 0 0,0-1 0,0 1 0,0-1 0,-1 0 0,1 1 0,-1-1 0,1 0 0,-1 0 0,0 0 0,0 0 0,1-6 0,0-3 12,-1 1 0,0-1 0,-1 0 0,0 0 0,-1 0 0,0 0 0,-1 0 0,0 0 0,-6-19 0,6 25-83,-1 1 1,1-1-1,-1 1 0,0-1 0,-1 1 1,1 0-1,-1 0 0,0 0 1,0 1-1,-1-1 0,1 1 0,-1 0 1,0 1-1,0-1 0,0 1 1,-1 0-1,1 0 0,-1 0 0,1 1 1,-9-3-1,-3 1-6755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57.47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3'0,"1"0"0,-1-1 0,1 1 0,-1 0 0,1-1 0,0 1 0,0-1 0,0 1 0,1-1 0,-1 0 0,1 1 0,-1-1 0,1 0 0,0 0 0,-1 0 0,1 0 0,0 0 0,0 0 0,1-1 0,-1 1 0,0-1 0,0 1 0,1-1 0,-1 0 0,1 0 0,-1 0 0,1 0 0,0 0 0,-1-1 0,5 1 0,8 2 0,1-1 0,-1 0 0,29-1 0,97-3-1365,-119 2-546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51.87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34 17 24575,'0'-1'0,"-1"0"0,1 0 0,0 0 0,-1 1 0,1-1 0,-1 0 0,1 0 0,-1 0 0,0 0 0,1 1 0,-1-1 0,0 0 0,1 1 0,-1-1 0,0 1 0,0-1 0,0 0 0,1 1 0,-1 0 0,0-1 0,0 1 0,0-1 0,0 1 0,0 0 0,0 0 0,0 0 0,0 0 0,0-1 0,-2 2 0,-30-2 0,29 2 0,0 0 0,0 0 0,1 0 0,-1 1 0,1-1 0,-1 1 0,1 0 0,0 0 0,-1 0 0,1 0 0,0 0 0,0 1 0,1-1 0,-1 1 0,0 0 0,1 0 0,0 0 0,0 0 0,0 0 0,0 1 0,0-1 0,0 1 0,1-1 0,0 1 0,0 0 0,0-1 0,0 1 0,0 7 0,-1 9 0,1 0 0,1 0 0,1 0 0,4 25 0,-5-44 0,1 5 0,0 0 0,0-1 0,1 1 0,0-1 0,0 0 0,0 1 0,0-1 0,1 0 0,0 0 0,0 0 0,1-1 0,-1 1 0,1-1 0,0 0 0,7 6 0,-9-8 0,0-1 0,0 1 0,1-1 0,-1 1 0,0-1 0,1 0 0,0 0 0,-1 0 0,1 0 0,-1-1 0,1 1 0,0-1 0,-1 1 0,1-1 0,0 0 0,0 0 0,-1 0 0,1-1 0,0 1 0,-1-1 0,1 1 0,0-1 0,-1 0 0,1 0 0,-1 0 0,1 0 0,-1 0 0,1-1 0,-1 1 0,0-1 0,0 0 0,0 1 0,3-4 0,2-3 0,0-1 0,-1 1 0,0-1 0,0 0 0,-1-1 0,0 1 0,0-1 0,3-15 0,-3 10 0,-1 0 0,0 0 0,-1-1 0,-1 0 0,0-17 0,-1 30-41,-2 0 0,1 0-1,0 1 1,-1-1-1,1 0 1,-1 0 0,0 1-1,0-1 1,0 1 0,0-1-1,0 1 1,0-1-1,-1 1 1,1 0 0,-1-1-1,0 1 1,0 0 0,0 0-1,0 0 1,0 1-1,0-1 1,0 0 0,0 1-1,-1-1 1,1 1 0,-1 0-1,1 0 1,-1 0-1,1 0 1,-1 0 0,0 1-1,-5-1 1,-10-2-6785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50.32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9 88 24575,'-3'0'0,"0"0"0,1 0 0,-1 0 0,0 0 0,0 1 0,0-1 0,1 1 0,-1 0 0,0 0 0,1 0 0,-1 0 0,1 0 0,-1 0 0,1 1 0,-5 3 0,5-3 0,0 1 0,0-1 0,0 1 0,1 0 0,-1 0 0,1 0 0,0-1 0,0 2 0,0-1 0,0 0 0,0 0 0,1 0 0,-1 0 0,1 4 0,-2 14 0,1 1 0,0 0 0,5 30 0,-4-46 0,1 0 0,0 1 0,1-1 0,-1 0 0,1 0 0,1 0 0,-1 0 0,1 0 0,0 0 0,0-1 0,0 1 0,1-1 0,0 0 0,0 0 0,9 8 0,-11-12 0,-1 0 0,1 0 0,-1-1 0,1 1 0,0 0 0,-1-1 0,1 1 0,0-1 0,0 1 0,-1-1 0,1 0 0,0 0 0,0 0 0,-1 0 0,1 0 0,0 0 0,0 0 0,0 0 0,-1-1 0,1 1 0,0-1 0,-1 1 0,1-1 0,0 0 0,2-1 0,4-4 0,1 1 0,-1-1 0,12-12 0,4-2 0,-17 15 0,0 0 0,0 0 0,-1 0 0,0-1 0,0 0 0,-1 0 0,0 0 0,0-1 0,0 1 0,-1-1 0,1-1 0,-2 1 0,1 0 0,4-15 0,-5 7 0,0 1 0,-1-1 0,0 0 0,-1 0 0,-1 0 0,0 0 0,-4-19 0,4 31 4,-1 0 0,0 0 0,0 0 1,0 0-1,0 0 0,-1 0 0,1 0 0,-1 1 0,0-1 0,0 0 0,0 1 0,0 0 0,0-1 0,-1 1 0,1 0 0,0 0 0,-1 0 1,0 1-1,1-1 0,-1 0 0,0 1 0,0 0 0,0 0 0,0 0 0,0 0 0,0 0 0,-5 0 0,-10-2-327,1 1 0,0 0 0,-29 2 0,43 0 136,-18 0-6639</inkml:trace>
</inkml:ink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8E7EA-D9DF-4356-BA19-26F2079B3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</TotalTime>
  <Pages>5</Pages>
  <Words>609</Words>
  <Characters>3353</Characters>
  <Application>Microsoft Office Word</Application>
  <DocSecurity>0</DocSecurity>
  <Lines>27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QAR</Company>
  <LinksUpToDate>false</LinksUpToDate>
  <CharactersWithSpaces>3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Khriss</dc:creator>
  <cp:keywords/>
  <dc:description/>
  <cp:lastModifiedBy>Khriss Ismail</cp:lastModifiedBy>
  <cp:revision>44</cp:revision>
  <dcterms:created xsi:type="dcterms:W3CDTF">2016-09-20T17:52:00Z</dcterms:created>
  <dcterms:modified xsi:type="dcterms:W3CDTF">2023-09-26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3b69dc8ac133c6a6652431da20f025c645c20c0d032b4a4dacba188f5fcb4c</vt:lpwstr>
  </property>
</Properties>
</file>